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C41D7E" w14:textId="29854952" w:rsidR="007F45BA" w:rsidRPr="00DD0988" w:rsidRDefault="001C4CEA" w:rsidP="009E318C">
      <w:pPr>
        <w:outlineLvl w:val="0"/>
        <w:rPr>
          <w:b/>
        </w:rPr>
      </w:pPr>
      <w:r w:rsidRPr="00DD0988">
        <w:rPr>
          <w:b/>
        </w:rPr>
        <w:t>Chemistry</w:t>
      </w:r>
      <w:r w:rsidR="00FC35EB" w:rsidRPr="00DD0988">
        <w:rPr>
          <w:b/>
        </w:rPr>
        <w:t xml:space="preserve"> BA</w:t>
      </w:r>
      <w:r w:rsidR="00767B0C" w:rsidRPr="00DD0988">
        <w:rPr>
          <w:b/>
        </w:rPr>
        <w:t xml:space="preserve"> </w:t>
      </w:r>
      <w:r w:rsidR="00A46ABF" w:rsidRPr="00DD0988">
        <w:rPr>
          <w:b/>
        </w:rPr>
        <w:t>Curriculum</w:t>
      </w:r>
      <w:r w:rsidR="00A46ABF" w:rsidRPr="00DD0988">
        <w:t xml:space="preserve">, Catalog Year </w:t>
      </w:r>
      <w:r w:rsidR="00121119" w:rsidRPr="00DD0988">
        <w:t xml:space="preserve">2018 - current </w:t>
      </w:r>
      <w:r w:rsidR="00121119" w:rsidRPr="00DD0988">
        <w:rPr>
          <w:b/>
        </w:rPr>
        <w:t xml:space="preserve"> </w:t>
      </w:r>
      <w:r w:rsidR="00A46ABF" w:rsidRPr="00DD0988">
        <w:t>(Minimum: 180 total credits, 60 upper division credits)</w:t>
      </w:r>
    </w:p>
    <w:tbl>
      <w:tblPr>
        <w:tblW w:w="134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95"/>
        <w:gridCol w:w="4500"/>
        <w:gridCol w:w="4500"/>
      </w:tblGrid>
      <w:tr w:rsidR="00A25296" w:rsidRPr="00DD0988" w14:paraId="5F5AF9DB" w14:textId="77777777" w:rsidTr="00D13AF9">
        <w:trPr>
          <w:trHeight w:val="263"/>
        </w:trPr>
        <w:tc>
          <w:tcPr>
            <w:tcW w:w="4495" w:type="dxa"/>
            <w:shd w:val="clear" w:color="auto" w:fill="auto"/>
          </w:tcPr>
          <w:p w14:paraId="04AC4451" w14:textId="77777777" w:rsidR="00A25296" w:rsidRPr="00DD0988" w:rsidRDefault="00BD0C55" w:rsidP="00D162AD">
            <w:pPr>
              <w:tabs>
                <w:tab w:val="center" w:pos="2088"/>
              </w:tabs>
              <w:rPr>
                <w:b/>
              </w:rPr>
            </w:pPr>
            <w:r w:rsidRPr="00DD0988">
              <w:rPr>
                <w:b/>
              </w:rPr>
              <w:tab/>
            </w:r>
            <w:r w:rsidR="00A25296" w:rsidRPr="00DD0988">
              <w:rPr>
                <w:b/>
              </w:rPr>
              <w:t>Fall</w:t>
            </w:r>
          </w:p>
        </w:tc>
        <w:tc>
          <w:tcPr>
            <w:tcW w:w="4500" w:type="dxa"/>
            <w:shd w:val="clear" w:color="auto" w:fill="auto"/>
          </w:tcPr>
          <w:p w14:paraId="5FC58D39" w14:textId="77777777" w:rsidR="00A25296" w:rsidRPr="00DD0988" w:rsidRDefault="00A25296" w:rsidP="00D162AD">
            <w:pPr>
              <w:jc w:val="center"/>
              <w:rPr>
                <w:b/>
              </w:rPr>
            </w:pPr>
            <w:r w:rsidRPr="00DD0988">
              <w:rPr>
                <w:b/>
              </w:rPr>
              <w:t>Winter</w:t>
            </w:r>
          </w:p>
        </w:tc>
        <w:tc>
          <w:tcPr>
            <w:tcW w:w="4500" w:type="dxa"/>
            <w:shd w:val="clear" w:color="auto" w:fill="auto"/>
          </w:tcPr>
          <w:p w14:paraId="38C7AD95" w14:textId="77777777" w:rsidR="00A25296" w:rsidRPr="00DD0988" w:rsidRDefault="00A25296" w:rsidP="00D162AD">
            <w:pPr>
              <w:jc w:val="center"/>
              <w:rPr>
                <w:b/>
              </w:rPr>
            </w:pPr>
            <w:r w:rsidRPr="00DD0988">
              <w:rPr>
                <w:b/>
              </w:rPr>
              <w:t>Spring</w:t>
            </w:r>
          </w:p>
        </w:tc>
      </w:tr>
      <w:tr w:rsidR="00A25296" w:rsidRPr="00DD0988" w14:paraId="48927631" w14:textId="77777777" w:rsidTr="00291972">
        <w:trPr>
          <w:trHeight w:val="2132"/>
        </w:trPr>
        <w:tc>
          <w:tcPr>
            <w:tcW w:w="4495" w:type="dxa"/>
            <w:shd w:val="clear" w:color="auto" w:fill="auto"/>
          </w:tcPr>
          <w:p w14:paraId="40302066" w14:textId="02F52F61" w:rsidR="00A25296" w:rsidRPr="00DD0988" w:rsidRDefault="00A252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USEM 101</w:t>
            </w:r>
            <w:r w:rsidR="00A30388" w:rsidRPr="00DD0988">
              <w:rPr>
                <w:sz w:val="20"/>
                <w:szCs w:val="20"/>
              </w:rPr>
              <w:t xml:space="preserve"> University Seminar</w:t>
            </w:r>
            <w:r w:rsidRPr="00DD0988">
              <w:rPr>
                <w:sz w:val="20"/>
                <w:szCs w:val="20"/>
              </w:rPr>
              <w:t xml:space="preserve"> (4)</w:t>
            </w:r>
          </w:p>
          <w:p w14:paraId="1157BABB" w14:textId="13274394" w:rsidR="00A25296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i/>
                <w:sz w:val="20"/>
                <w:szCs w:val="20"/>
              </w:rPr>
            </w:pPr>
            <w:r w:rsidRPr="00DD0988">
              <w:rPr>
                <w:i/>
                <w:sz w:val="20"/>
                <w:szCs w:val="20"/>
              </w:rPr>
              <w:t>CH</w:t>
            </w:r>
            <w:r w:rsidR="00A25296" w:rsidRPr="00DD0988">
              <w:rPr>
                <w:i/>
                <w:sz w:val="20"/>
                <w:szCs w:val="20"/>
              </w:rPr>
              <w:t xml:space="preserve"> 195</w:t>
            </w:r>
            <w:r w:rsidR="00A30388" w:rsidRPr="00DD0988">
              <w:rPr>
                <w:i/>
                <w:sz w:val="20"/>
                <w:szCs w:val="20"/>
              </w:rPr>
              <w:t xml:space="preserve"> Chemical Problem Solving</w:t>
            </w:r>
            <w:r w:rsidR="00C55F0F" w:rsidRPr="00DD0988">
              <w:rPr>
                <w:b/>
                <w:sz w:val="20"/>
                <w:szCs w:val="20"/>
                <w:vertAlign w:val="superscript"/>
              </w:rPr>
              <w:t>§</w:t>
            </w:r>
            <w:r w:rsidR="00A25296" w:rsidRPr="00DD0988">
              <w:rPr>
                <w:i/>
                <w:sz w:val="20"/>
                <w:szCs w:val="20"/>
              </w:rPr>
              <w:t xml:space="preserve"> (1)</w:t>
            </w:r>
          </w:p>
          <w:p w14:paraId="6DA34AF5" w14:textId="6458461B" w:rsidR="00A25296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A25296" w:rsidRPr="00DD0988">
              <w:rPr>
                <w:sz w:val="20"/>
                <w:szCs w:val="20"/>
              </w:rPr>
              <w:t xml:space="preserve"> 2</w:t>
            </w:r>
            <w:r w:rsidR="00DA7769" w:rsidRPr="00DD0988">
              <w:rPr>
                <w:sz w:val="20"/>
                <w:szCs w:val="20"/>
              </w:rPr>
              <w:t>21</w:t>
            </w:r>
            <w:r w:rsidR="009B41D6" w:rsidRPr="00DD0988">
              <w:rPr>
                <w:sz w:val="20"/>
                <w:szCs w:val="20"/>
              </w:rPr>
              <w:t xml:space="preserve"> </w:t>
            </w:r>
            <w:r w:rsidR="00A30388" w:rsidRPr="00DD0988">
              <w:rPr>
                <w:sz w:val="20"/>
                <w:szCs w:val="20"/>
              </w:rPr>
              <w:t>General Chemistry</w:t>
            </w:r>
            <w:r w:rsidR="00A25296" w:rsidRPr="00DD0988">
              <w:rPr>
                <w:sz w:val="20"/>
                <w:szCs w:val="20"/>
              </w:rPr>
              <w:t xml:space="preserve"> (3)</w:t>
            </w:r>
          </w:p>
          <w:p w14:paraId="2C7F8D98" w14:textId="29865346" w:rsidR="00A25296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A25296" w:rsidRPr="00DD0988">
              <w:rPr>
                <w:sz w:val="20"/>
                <w:szCs w:val="20"/>
              </w:rPr>
              <w:t xml:space="preserve"> 2</w:t>
            </w:r>
            <w:r w:rsidR="00DA7769" w:rsidRPr="00DD0988">
              <w:rPr>
                <w:sz w:val="20"/>
                <w:szCs w:val="20"/>
              </w:rPr>
              <w:t>27</w:t>
            </w:r>
            <w:r w:rsidR="00A30388" w:rsidRPr="00DD0988">
              <w:rPr>
                <w:sz w:val="20"/>
                <w:szCs w:val="20"/>
              </w:rPr>
              <w:t xml:space="preserve"> General Chemistry Lab</w:t>
            </w:r>
            <w:r w:rsidR="00A25296" w:rsidRPr="00DD0988">
              <w:rPr>
                <w:sz w:val="20"/>
                <w:szCs w:val="20"/>
              </w:rPr>
              <w:t xml:space="preserve"> (2)</w:t>
            </w:r>
          </w:p>
          <w:p w14:paraId="3467CBF9" w14:textId="213579A0" w:rsidR="007B0277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7B0277" w:rsidRPr="00DD0988">
              <w:rPr>
                <w:sz w:val="20"/>
                <w:szCs w:val="20"/>
              </w:rPr>
              <w:t xml:space="preserve"> 227R General Chemistry Lab </w:t>
            </w:r>
            <w:proofErr w:type="spellStart"/>
            <w:r w:rsidR="007B0277" w:rsidRPr="00DD0988">
              <w:rPr>
                <w:sz w:val="20"/>
                <w:szCs w:val="20"/>
              </w:rPr>
              <w:t>Recit</w:t>
            </w:r>
            <w:proofErr w:type="spellEnd"/>
            <w:r w:rsidR="007B0277" w:rsidRPr="00DD0988">
              <w:rPr>
                <w:sz w:val="20"/>
                <w:szCs w:val="20"/>
              </w:rPr>
              <w:t>. (0)</w:t>
            </w:r>
          </w:p>
          <w:p w14:paraId="0D08DB70" w14:textId="1B87B6C2" w:rsidR="00C511C1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MTH</w:t>
            </w:r>
            <w:r w:rsidR="00A25296" w:rsidRPr="00DD0988">
              <w:rPr>
                <w:sz w:val="20"/>
                <w:szCs w:val="20"/>
              </w:rPr>
              <w:t xml:space="preserve"> 111</w:t>
            </w:r>
            <w:r w:rsidR="00A30388" w:rsidRPr="00DD0988">
              <w:rPr>
                <w:sz w:val="20"/>
                <w:szCs w:val="20"/>
              </w:rPr>
              <w:t xml:space="preserve"> </w:t>
            </w:r>
            <w:proofErr w:type="spellStart"/>
            <w:r w:rsidR="00A30388" w:rsidRPr="00DD0988">
              <w:rPr>
                <w:sz w:val="20"/>
                <w:szCs w:val="20"/>
              </w:rPr>
              <w:t>Precalc</w:t>
            </w:r>
            <w:proofErr w:type="spellEnd"/>
            <w:r w:rsidR="00A30388" w:rsidRPr="00DD0988">
              <w:rPr>
                <w:sz w:val="20"/>
                <w:szCs w:val="20"/>
              </w:rPr>
              <w:t xml:space="preserve"> I</w:t>
            </w:r>
            <w:r w:rsidR="00A25296" w:rsidRPr="00DD0988">
              <w:rPr>
                <w:sz w:val="20"/>
                <w:szCs w:val="20"/>
              </w:rPr>
              <w:t xml:space="preserve"> (4) </w:t>
            </w:r>
            <w:r w:rsidR="00C4572D" w:rsidRPr="00DD0988">
              <w:rPr>
                <w:sz w:val="20"/>
                <w:szCs w:val="20"/>
              </w:rPr>
              <w:t xml:space="preserve">or </w:t>
            </w:r>
            <w:r w:rsidRPr="00DD0988">
              <w:rPr>
                <w:sz w:val="20"/>
                <w:szCs w:val="20"/>
              </w:rPr>
              <w:t>MTH</w:t>
            </w:r>
            <w:r w:rsidR="00A30388" w:rsidRPr="00DD0988">
              <w:rPr>
                <w:sz w:val="20"/>
                <w:szCs w:val="20"/>
              </w:rPr>
              <w:t xml:space="preserve"> </w:t>
            </w:r>
            <w:r w:rsidR="00A25296" w:rsidRPr="00DD0988">
              <w:rPr>
                <w:sz w:val="20"/>
                <w:szCs w:val="20"/>
              </w:rPr>
              <w:t>112</w:t>
            </w:r>
            <w:r w:rsidR="00A30388" w:rsidRPr="00DD0988">
              <w:rPr>
                <w:sz w:val="20"/>
                <w:szCs w:val="20"/>
              </w:rPr>
              <w:t xml:space="preserve"> </w:t>
            </w:r>
            <w:proofErr w:type="spellStart"/>
            <w:r w:rsidR="00A30388" w:rsidRPr="00DD0988">
              <w:rPr>
                <w:sz w:val="20"/>
                <w:szCs w:val="20"/>
              </w:rPr>
              <w:t>Precalc</w:t>
            </w:r>
            <w:proofErr w:type="spellEnd"/>
            <w:r w:rsidR="00A30388" w:rsidRPr="00DD0988">
              <w:rPr>
                <w:sz w:val="20"/>
                <w:szCs w:val="20"/>
              </w:rPr>
              <w:t xml:space="preserve"> II</w:t>
            </w:r>
            <w:r w:rsidR="00A25296" w:rsidRPr="00DD0988">
              <w:rPr>
                <w:sz w:val="20"/>
                <w:szCs w:val="20"/>
              </w:rPr>
              <w:t xml:space="preserve"> (4) </w:t>
            </w:r>
            <w:r w:rsidR="00C4572D" w:rsidRPr="00DD0988">
              <w:rPr>
                <w:sz w:val="20"/>
                <w:szCs w:val="20"/>
              </w:rPr>
              <w:t xml:space="preserve">or </w:t>
            </w:r>
            <w:r w:rsidRPr="00DD0988">
              <w:rPr>
                <w:sz w:val="20"/>
                <w:szCs w:val="20"/>
              </w:rPr>
              <w:t>MTH</w:t>
            </w:r>
            <w:r w:rsidR="00A30388" w:rsidRPr="00DD0988">
              <w:rPr>
                <w:sz w:val="20"/>
                <w:szCs w:val="20"/>
              </w:rPr>
              <w:t xml:space="preserve"> </w:t>
            </w:r>
            <w:r w:rsidR="00A25296" w:rsidRPr="00DD0988">
              <w:rPr>
                <w:sz w:val="20"/>
                <w:szCs w:val="20"/>
              </w:rPr>
              <w:t xml:space="preserve">251 </w:t>
            </w:r>
            <w:r w:rsidR="00A30388" w:rsidRPr="00DD0988">
              <w:rPr>
                <w:sz w:val="20"/>
                <w:szCs w:val="20"/>
              </w:rPr>
              <w:t xml:space="preserve">Calc I </w:t>
            </w:r>
            <w:r w:rsidR="00A25296" w:rsidRPr="00DD0988">
              <w:rPr>
                <w:sz w:val="20"/>
                <w:szCs w:val="20"/>
              </w:rPr>
              <w:t xml:space="preserve">(4) (math placement </w:t>
            </w:r>
            <w:proofErr w:type="gramStart"/>
            <w:r w:rsidR="00A25296" w:rsidRPr="00DD0988">
              <w:rPr>
                <w:sz w:val="20"/>
                <w:szCs w:val="20"/>
              </w:rPr>
              <w:t>test)</w:t>
            </w:r>
            <w:r w:rsidR="00667009" w:rsidRPr="00DD0988">
              <w:rPr>
                <w:sz w:val="20"/>
                <w:szCs w:val="20"/>
              </w:rPr>
              <w:t>*</w:t>
            </w:r>
            <w:proofErr w:type="gramEnd"/>
            <w:r w:rsidR="00EB5AC0" w:rsidRPr="00DD0988">
              <w:rPr>
                <w:sz w:val="20"/>
                <w:szCs w:val="20"/>
              </w:rPr>
              <w:t xml:space="preserve">                                                             </w:t>
            </w:r>
          </w:p>
          <w:p w14:paraId="609C3AE2" w14:textId="77777777" w:rsidR="000C5EB0" w:rsidRPr="00DD0988" w:rsidRDefault="000C5EB0">
            <w:pPr>
              <w:rPr>
                <w:b/>
                <w:sz w:val="20"/>
                <w:szCs w:val="20"/>
              </w:rPr>
            </w:pPr>
          </w:p>
          <w:p w14:paraId="27D71235" w14:textId="77777777" w:rsidR="00A25296" w:rsidRPr="00DD0988" w:rsidRDefault="0099710E">
            <w:r w:rsidRPr="00DD0988">
              <w:rPr>
                <w:b/>
                <w:sz w:val="20"/>
                <w:szCs w:val="20"/>
              </w:rPr>
              <w:t>Total: 1</w:t>
            </w:r>
            <w:r w:rsidR="00754A04" w:rsidRPr="00DD0988">
              <w:rPr>
                <w:b/>
                <w:sz w:val="20"/>
                <w:szCs w:val="20"/>
              </w:rPr>
              <w:t>4</w:t>
            </w:r>
            <w:r w:rsidR="00EB5AC0" w:rsidRPr="00DD0988">
              <w:rPr>
                <w:b/>
                <w:sz w:val="20"/>
                <w:szCs w:val="20"/>
              </w:rPr>
              <w:t xml:space="preserve"> credits</w:t>
            </w:r>
          </w:p>
        </w:tc>
        <w:tc>
          <w:tcPr>
            <w:tcW w:w="4500" w:type="dxa"/>
            <w:shd w:val="clear" w:color="auto" w:fill="auto"/>
          </w:tcPr>
          <w:p w14:paraId="00E24FC7" w14:textId="407AFCD4" w:rsidR="00A25296" w:rsidRPr="00DD0988" w:rsidRDefault="00A252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USEM 102</w:t>
            </w:r>
            <w:r w:rsidR="00A30388" w:rsidRPr="00DD0988">
              <w:rPr>
                <w:sz w:val="20"/>
                <w:szCs w:val="20"/>
              </w:rPr>
              <w:t xml:space="preserve"> University Seminar</w:t>
            </w:r>
            <w:r w:rsidRPr="00DD0988">
              <w:rPr>
                <w:sz w:val="20"/>
                <w:szCs w:val="20"/>
              </w:rPr>
              <w:t xml:space="preserve"> (4)</w:t>
            </w:r>
          </w:p>
          <w:p w14:paraId="051B3494" w14:textId="49422E60" w:rsidR="00A25296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A25296" w:rsidRPr="00DD0988">
              <w:rPr>
                <w:sz w:val="20"/>
                <w:szCs w:val="20"/>
              </w:rPr>
              <w:t xml:space="preserve"> 196</w:t>
            </w:r>
            <w:r w:rsidR="00A30388" w:rsidRPr="00DD0988">
              <w:rPr>
                <w:sz w:val="20"/>
                <w:szCs w:val="20"/>
              </w:rPr>
              <w:t xml:space="preserve"> Chemical Problem Solving</w:t>
            </w:r>
            <w:r w:rsidR="00C55F0F" w:rsidRPr="00DD0988">
              <w:rPr>
                <w:sz w:val="20"/>
                <w:szCs w:val="20"/>
              </w:rPr>
              <w:t>§</w:t>
            </w:r>
            <w:r w:rsidR="00A25296" w:rsidRPr="00DD0988">
              <w:rPr>
                <w:sz w:val="20"/>
                <w:szCs w:val="20"/>
              </w:rPr>
              <w:t xml:space="preserve"> (1)</w:t>
            </w:r>
          </w:p>
          <w:p w14:paraId="7FBCB67A" w14:textId="0AF9FF28" w:rsidR="00A25296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A25296" w:rsidRPr="00DD0988">
              <w:rPr>
                <w:sz w:val="20"/>
                <w:szCs w:val="20"/>
              </w:rPr>
              <w:t xml:space="preserve"> 2</w:t>
            </w:r>
            <w:r w:rsidR="00DA7769" w:rsidRPr="00DD0988">
              <w:rPr>
                <w:sz w:val="20"/>
                <w:szCs w:val="20"/>
              </w:rPr>
              <w:t>2</w:t>
            </w:r>
            <w:r w:rsidR="00A25296" w:rsidRPr="00DD0988">
              <w:rPr>
                <w:sz w:val="20"/>
                <w:szCs w:val="20"/>
              </w:rPr>
              <w:t>2</w:t>
            </w:r>
            <w:r w:rsidR="00A30388" w:rsidRPr="00DD0988">
              <w:rPr>
                <w:sz w:val="20"/>
                <w:szCs w:val="20"/>
              </w:rPr>
              <w:t xml:space="preserve"> General Chemistry</w:t>
            </w:r>
            <w:r w:rsidR="00A25296" w:rsidRPr="00DD0988">
              <w:rPr>
                <w:sz w:val="20"/>
                <w:szCs w:val="20"/>
              </w:rPr>
              <w:t xml:space="preserve"> (3)</w:t>
            </w:r>
          </w:p>
          <w:p w14:paraId="05B1722C" w14:textId="33BE52AF" w:rsidR="00A25296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A25296" w:rsidRPr="00DD0988">
              <w:rPr>
                <w:sz w:val="20"/>
                <w:szCs w:val="20"/>
              </w:rPr>
              <w:t xml:space="preserve"> 2</w:t>
            </w:r>
            <w:r w:rsidR="00DA7769" w:rsidRPr="00DD0988">
              <w:rPr>
                <w:sz w:val="20"/>
                <w:szCs w:val="20"/>
              </w:rPr>
              <w:t>28</w:t>
            </w:r>
            <w:r w:rsidR="00A25296" w:rsidRPr="00DD0988">
              <w:rPr>
                <w:sz w:val="20"/>
                <w:szCs w:val="20"/>
              </w:rPr>
              <w:t xml:space="preserve"> </w:t>
            </w:r>
            <w:r w:rsidR="00A30388" w:rsidRPr="00DD0988">
              <w:rPr>
                <w:sz w:val="20"/>
                <w:szCs w:val="20"/>
              </w:rPr>
              <w:t xml:space="preserve">General Chemistry Lab </w:t>
            </w:r>
            <w:r w:rsidR="00A25296" w:rsidRPr="00DD0988">
              <w:rPr>
                <w:sz w:val="20"/>
                <w:szCs w:val="20"/>
              </w:rPr>
              <w:t>(2)</w:t>
            </w:r>
          </w:p>
          <w:p w14:paraId="0375C25A" w14:textId="2776E369" w:rsidR="007B0277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7B0277" w:rsidRPr="00DD0988">
              <w:rPr>
                <w:sz w:val="20"/>
                <w:szCs w:val="20"/>
              </w:rPr>
              <w:t xml:space="preserve"> 228R General Chemistry Lab </w:t>
            </w:r>
            <w:proofErr w:type="spellStart"/>
            <w:r w:rsidR="007B0277" w:rsidRPr="00DD0988">
              <w:rPr>
                <w:sz w:val="20"/>
                <w:szCs w:val="20"/>
              </w:rPr>
              <w:t>Recit</w:t>
            </w:r>
            <w:proofErr w:type="spellEnd"/>
            <w:r w:rsidR="007B0277" w:rsidRPr="00DD0988">
              <w:rPr>
                <w:sz w:val="20"/>
                <w:szCs w:val="20"/>
              </w:rPr>
              <w:t>. (0)</w:t>
            </w:r>
          </w:p>
          <w:p w14:paraId="57ADAB4B" w14:textId="16FEF2D6" w:rsidR="00A25296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MTH</w:t>
            </w:r>
            <w:r w:rsidR="00A25296" w:rsidRPr="00DD0988">
              <w:rPr>
                <w:sz w:val="20"/>
                <w:szCs w:val="20"/>
              </w:rPr>
              <w:t xml:space="preserve"> 112 </w:t>
            </w:r>
            <w:proofErr w:type="spellStart"/>
            <w:r w:rsidR="00A30388" w:rsidRPr="00DD0988">
              <w:rPr>
                <w:sz w:val="20"/>
                <w:szCs w:val="20"/>
              </w:rPr>
              <w:t>Precalc</w:t>
            </w:r>
            <w:proofErr w:type="spellEnd"/>
            <w:r w:rsidR="00A30388" w:rsidRPr="00DD0988">
              <w:rPr>
                <w:sz w:val="20"/>
                <w:szCs w:val="20"/>
              </w:rPr>
              <w:t xml:space="preserve"> II </w:t>
            </w:r>
            <w:r w:rsidR="00A25296" w:rsidRPr="00DD0988">
              <w:rPr>
                <w:sz w:val="20"/>
                <w:szCs w:val="20"/>
              </w:rPr>
              <w:t xml:space="preserve">(4) </w:t>
            </w:r>
            <w:r w:rsidR="00C4572D" w:rsidRPr="00DD0988">
              <w:rPr>
                <w:i/>
                <w:sz w:val="20"/>
                <w:szCs w:val="20"/>
              </w:rPr>
              <w:t>or</w:t>
            </w:r>
            <w:r w:rsidR="00C4572D" w:rsidRPr="00DD0988">
              <w:rPr>
                <w:sz w:val="20"/>
                <w:szCs w:val="20"/>
              </w:rPr>
              <w:t xml:space="preserve"> </w:t>
            </w:r>
            <w:r w:rsidRPr="00DD0988">
              <w:rPr>
                <w:sz w:val="20"/>
                <w:szCs w:val="20"/>
              </w:rPr>
              <w:t>MTH</w:t>
            </w:r>
            <w:r w:rsidR="00A25296" w:rsidRPr="00DD0988">
              <w:rPr>
                <w:sz w:val="20"/>
                <w:szCs w:val="20"/>
              </w:rPr>
              <w:t xml:space="preserve"> 251</w:t>
            </w:r>
            <w:r w:rsidR="00A30388" w:rsidRPr="00DD0988">
              <w:rPr>
                <w:sz w:val="20"/>
                <w:szCs w:val="20"/>
              </w:rPr>
              <w:t xml:space="preserve"> Calc I</w:t>
            </w:r>
            <w:r w:rsidR="00A25296" w:rsidRPr="00DD0988">
              <w:rPr>
                <w:sz w:val="20"/>
                <w:szCs w:val="20"/>
              </w:rPr>
              <w:t xml:space="preserve"> (4)</w:t>
            </w:r>
          </w:p>
          <w:p w14:paraId="3C9149B8" w14:textId="77777777" w:rsidR="00C511C1" w:rsidRPr="00DD0988" w:rsidRDefault="00C511C1">
            <w:pPr>
              <w:rPr>
                <w:b/>
                <w:sz w:val="20"/>
                <w:szCs w:val="20"/>
              </w:rPr>
            </w:pPr>
          </w:p>
          <w:p w14:paraId="6998A1CA" w14:textId="77777777" w:rsidR="009B41D6" w:rsidRPr="00DD0988" w:rsidRDefault="009B41D6">
            <w:pPr>
              <w:rPr>
                <w:b/>
                <w:sz w:val="20"/>
                <w:szCs w:val="20"/>
              </w:rPr>
            </w:pPr>
          </w:p>
          <w:p w14:paraId="2CC5D9C8" w14:textId="77777777" w:rsidR="00EB5AC0" w:rsidRPr="00DD0988" w:rsidRDefault="0099710E">
            <w:pPr>
              <w:rPr>
                <w:b/>
                <w:sz w:val="20"/>
                <w:szCs w:val="20"/>
              </w:rPr>
            </w:pPr>
            <w:r w:rsidRPr="00DD0988">
              <w:rPr>
                <w:b/>
                <w:sz w:val="20"/>
                <w:szCs w:val="20"/>
              </w:rPr>
              <w:t>Total: 1</w:t>
            </w:r>
            <w:r w:rsidR="00754A04" w:rsidRPr="00DD0988">
              <w:rPr>
                <w:b/>
                <w:sz w:val="20"/>
                <w:szCs w:val="20"/>
              </w:rPr>
              <w:t>4</w:t>
            </w:r>
            <w:r w:rsidR="00EB5AC0" w:rsidRPr="00DD0988">
              <w:rPr>
                <w:b/>
                <w:sz w:val="20"/>
                <w:szCs w:val="20"/>
              </w:rPr>
              <w:t xml:space="preserve"> credits</w:t>
            </w:r>
          </w:p>
        </w:tc>
        <w:tc>
          <w:tcPr>
            <w:tcW w:w="4500" w:type="dxa"/>
            <w:shd w:val="clear" w:color="auto" w:fill="auto"/>
          </w:tcPr>
          <w:p w14:paraId="3D40A180" w14:textId="4DB6BE5A" w:rsidR="00A25296" w:rsidRPr="00DD0988" w:rsidRDefault="00A252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USEM 103</w:t>
            </w:r>
            <w:r w:rsidR="00A30388" w:rsidRPr="00DD0988">
              <w:rPr>
                <w:sz w:val="20"/>
                <w:szCs w:val="20"/>
              </w:rPr>
              <w:t xml:space="preserve"> University Seminar</w:t>
            </w:r>
            <w:r w:rsidRPr="00DD0988">
              <w:rPr>
                <w:sz w:val="20"/>
                <w:szCs w:val="20"/>
              </w:rPr>
              <w:t xml:space="preserve"> (4)</w:t>
            </w:r>
          </w:p>
          <w:p w14:paraId="73808F27" w14:textId="76B16EE4" w:rsidR="00A25296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A25296" w:rsidRPr="00DD0988">
              <w:rPr>
                <w:sz w:val="20"/>
                <w:szCs w:val="20"/>
              </w:rPr>
              <w:t xml:space="preserve"> 197 </w:t>
            </w:r>
            <w:r w:rsidR="00A30388" w:rsidRPr="00DD0988">
              <w:rPr>
                <w:sz w:val="20"/>
                <w:szCs w:val="20"/>
              </w:rPr>
              <w:t>Chemical Problem Solving</w:t>
            </w:r>
            <w:r w:rsidR="00C55F0F" w:rsidRPr="00DD0988">
              <w:rPr>
                <w:sz w:val="20"/>
                <w:szCs w:val="20"/>
              </w:rPr>
              <w:t>§</w:t>
            </w:r>
            <w:r w:rsidR="00A30388" w:rsidRPr="00DD0988">
              <w:rPr>
                <w:sz w:val="20"/>
                <w:szCs w:val="20"/>
              </w:rPr>
              <w:t xml:space="preserve"> </w:t>
            </w:r>
            <w:r w:rsidR="00A25296" w:rsidRPr="00DD0988">
              <w:rPr>
                <w:sz w:val="20"/>
                <w:szCs w:val="20"/>
              </w:rPr>
              <w:t>(1)</w:t>
            </w:r>
          </w:p>
          <w:p w14:paraId="2600BB56" w14:textId="0FF805C3" w:rsidR="00A25296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A25296" w:rsidRPr="00DD0988">
              <w:rPr>
                <w:sz w:val="20"/>
                <w:szCs w:val="20"/>
              </w:rPr>
              <w:t xml:space="preserve"> 2</w:t>
            </w:r>
            <w:r w:rsidR="00DA7769" w:rsidRPr="00DD0988">
              <w:rPr>
                <w:sz w:val="20"/>
                <w:szCs w:val="20"/>
              </w:rPr>
              <w:t>2</w:t>
            </w:r>
            <w:r w:rsidR="00A25296" w:rsidRPr="00DD0988">
              <w:rPr>
                <w:sz w:val="20"/>
                <w:szCs w:val="20"/>
              </w:rPr>
              <w:t>3</w:t>
            </w:r>
            <w:r w:rsidR="00A30388" w:rsidRPr="00DD0988">
              <w:rPr>
                <w:sz w:val="20"/>
                <w:szCs w:val="20"/>
              </w:rPr>
              <w:t xml:space="preserve"> General Chemistry</w:t>
            </w:r>
            <w:r w:rsidR="00A25296" w:rsidRPr="00DD0988">
              <w:rPr>
                <w:sz w:val="20"/>
                <w:szCs w:val="20"/>
              </w:rPr>
              <w:t xml:space="preserve"> (3)</w:t>
            </w:r>
          </w:p>
          <w:p w14:paraId="051FA8F0" w14:textId="3901B0BA" w:rsidR="00A25296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A25296" w:rsidRPr="00DD0988">
              <w:rPr>
                <w:sz w:val="20"/>
                <w:szCs w:val="20"/>
              </w:rPr>
              <w:t xml:space="preserve"> 2</w:t>
            </w:r>
            <w:r w:rsidR="00DA7769" w:rsidRPr="00DD0988">
              <w:rPr>
                <w:sz w:val="20"/>
                <w:szCs w:val="20"/>
              </w:rPr>
              <w:t>29</w:t>
            </w:r>
            <w:r w:rsidR="00A25296" w:rsidRPr="00DD0988">
              <w:rPr>
                <w:sz w:val="20"/>
                <w:szCs w:val="20"/>
              </w:rPr>
              <w:t xml:space="preserve"> </w:t>
            </w:r>
            <w:r w:rsidR="00A30388" w:rsidRPr="00DD0988">
              <w:rPr>
                <w:sz w:val="20"/>
                <w:szCs w:val="20"/>
              </w:rPr>
              <w:t xml:space="preserve">General Chemistry Lab </w:t>
            </w:r>
            <w:r w:rsidR="00A25296" w:rsidRPr="00DD0988">
              <w:rPr>
                <w:sz w:val="20"/>
                <w:szCs w:val="20"/>
              </w:rPr>
              <w:t>(2)</w:t>
            </w:r>
          </w:p>
          <w:p w14:paraId="2AA0B8BC" w14:textId="10E5B3D4" w:rsidR="007B0277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7B0277" w:rsidRPr="00DD0988">
              <w:rPr>
                <w:sz w:val="20"/>
                <w:szCs w:val="20"/>
              </w:rPr>
              <w:t xml:space="preserve"> 229R General Chemistry Lab </w:t>
            </w:r>
            <w:proofErr w:type="spellStart"/>
            <w:r w:rsidR="007B0277" w:rsidRPr="00DD0988">
              <w:rPr>
                <w:sz w:val="20"/>
                <w:szCs w:val="20"/>
              </w:rPr>
              <w:t>Recit</w:t>
            </w:r>
            <w:proofErr w:type="spellEnd"/>
            <w:r w:rsidR="007B0277" w:rsidRPr="00DD0988">
              <w:rPr>
                <w:sz w:val="20"/>
                <w:szCs w:val="20"/>
              </w:rPr>
              <w:t>. (0)</w:t>
            </w:r>
          </w:p>
          <w:p w14:paraId="72DBCAF4" w14:textId="573080D7" w:rsidR="00A25296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MTH</w:t>
            </w:r>
            <w:r w:rsidR="00A25296" w:rsidRPr="00DD0988">
              <w:rPr>
                <w:sz w:val="20"/>
                <w:szCs w:val="20"/>
              </w:rPr>
              <w:t xml:space="preserve"> 251</w:t>
            </w:r>
            <w:r w:rsidR="00A30388" w:rsidRPr="00DD0988">
              <w:rPr>
                <w:sz w:val="20"/>
                <w:szCs w:val="20"/>
              </w:rPr>
              <w:t xml:space="preserve"> Calc I</w:t>
            </w:r>
            <w:r w:rsidR="00A25296" w:rsidRPr="00DD0988">
              <w:rPr>
                <w:sz w:val="20"/>
                <w:szCs w:val="20"/>
              </w:rPr>
              <w:t xml:space="preserve"> (4) </w:t>
            </w:r>
            <w:r w:rsidR="00C4572D" w:rsidRPr="00DD0988">
              <w:rPr>
                <w:i/>
                <w:sz w:val="20"/>
                <w:szCs w:val="20"/>
              </w:rPr>
              <w:t>or</w:t>
            </w:r>
            <w:r w:rsidR="00C4572D" w:rsidRPr="00DD0988">
              <w:rPr>
                <w:sz w:val="20"/>
                <w:szCs w:val="20"/>
              </w:rPr>
              <w:t xml:space="preserve"> </w:t>
            </w:r>
            <w:r w:rsidRPr="00DD0988">
              <w:rPr>
                <w:sz w:val="20"/>
                <w:szCs w:val="20"/>
              </w:rPr>
              <w:t>MTH</w:t>
            </w:r>
            <w:r w:rsidR="00A25296" w:rsidRPr="00DD0988">
              <w:rPr>
                <w:sz w:val="20"/>
                <w:szCs w:val="20"/>
              </w:rPr>
              <w:t xml:space="preserve"> 252</w:t>
            </w:r>
            <w:r w:rsidR="00A30388" w:rsidRPr="00DD0988">
              <w:rPr>
                <w:sz w:val="20"/>
                <w:szCs w:val="20"/>
              </w:rPr>
              <w:t xml:space="preserve"> Calc II</w:t>
            </w:r>
            <w:r w:rsidR="00A25296" w:rsidRPr="00DD0988">
              <w:rPr>
                <w:sz w:val="20"/>
                <w:szCs w:val="20"/>
              </w:rPr>
              <w:t xml:space="preserve"> (4)</w:t>
            </w:r>
          </w:p>
          <w:p w14:paraId="7505D77E" w14:textId="77777777" w:rsidR="00C511C1" w:rsidRPr="00DD0988" w:rsidRDefault="00C511C1">
            <w:pPr>
              <w:rPr>
                <w:b/>
                <w:sz w:val="20"/>
                <w:szCs w:val="20"/>
              </w:rPr>
            </w:pPr>
          </w:p>
          <w:p w14:paraId="1F83B1BB" w14:textId="77777777" w:rsidR="009B41D6" w:rsidRPr="00DD0988" w:rsidRDefault="009B41D6">
            <w:pPr>
              <w:rPr>
                <w:b/>
                <w:sz w:val="20"/>
                <w:szCs w:val="20"/>
              </w:rPr>
            </w:pPr>
          </w:p>
          <w:p w14:paraId="7C28E97E" w14:textId="77777777" w:rsidR="00EB5AC0" w:rsidRPr="00DD0988" w:rsidRDefault="0099710E">
            <w:pPr>
              <w:rPr>
                <w:b/>
              </w:rPr>
            </w:pPr>
            <w:r w:rsidRPr="00DD0988">
              <w:rPr>
                <w:b/>
                <w:sz w:val="20"/>
                <w:szCs w:val="20"/>
              </w:rPr>
              <w:t>Total: 1</w:t>
            </w:r>
            <w:r w:rsidR="00754A04" w:rsidRPr="00DD0988">
              <w:rPr>
                <w:b/>
                <w:sz w:val="20"/>
                <w:szCs w:val="20"/>
              </w:rPr>
              <w:t>4</w:t>
            </w:r>
            <w:r w:rsidR="00EB5AC0" w:rsidRPr="00DD0988">
              <w:rPr>
                <w:b/>
                <w:sz w:val="20"/>
                <w:szCs w:val="20"/>
              </w:rPr>
              <w:t xml:space="preserve"> credits</w:t>
            </w:r>
          </w:p>
        </w:tc>
      </w:tr>
      <w:tr w:rsidR="00A25296" w:rsidRPr="00DD0988" w14:paraId="70C23808" w14:textId="77777777" w:rsidTr="00291972">
        <w:trPr>
          <w:trHeight w:val="2384"/>
        </w:trPr>
        <w:tc>
          <w:tcPr>
            <w:tcW w:w="4495" w:type="dxa"/>
            <w:shd w:val="clear" w:color="auto" w:fill="auto"/>
          </w:tcPr>
          <w:p w14:paraId="35CD1389" w14:textId="7ACB941D" w:rsidR="00A25296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A25296" w:rsidRPr="00DD0988">
              <w:rPr>
                <w:sz w:val="20"/>
                <w:szCs w:val="20"/>
              </w:rPr>
              <w:t xml:space="preserve"> 334</w:t>
            </w:r>
            <w:r w:rsidR="009B41D6" w:rsidRPr="00DD0988">
              <w:rPr>
                <w:sz w:val="20"/>
                <w:szCs w:val="20"/>
              </w:rPr>
              <w:t xml:space="preserve"> Organic Chemistry</w:t>
            </w:r>
            <w:r w:rsidR="00A25296" w:rsidRPr="00DD0988">
              <w:rPr>
                <w:sz w:val="20"/>
                <w:szCs w:val="20"/>
              </w:rPr>
              <w:t xml:space="preserve"> (3)</w:t>
            </w:r>
          </w:p>
          <w:p w14:paraId="17735187" w14:textId="6EFE1ED5" w:rsidR="007B0277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7B0277" w:rsidRPr="00DD0988">
              <w:rPr>
                <w:sz w:val="20"/>
                <w:szCs w:val="20"/>
              </w:rPr>
              <w:t xml:space="preserve"> 344 Organic Chemistry Workshop</w:t>
            </w:r>
            <w:r w:rsidR="00A32086" w:rsidRPr="00DD0988">
              <w:rPr>
                <w:sz w:val="20"/>
                <w:szCs w:val="20"/>
              </w:rPr>
              <w:t>§§</w:t>
            </w:r>
            <w:r w:rsidR="007B0277" w:rsidRPr="00DD0988">
              <w:rPr>
                <w:sz w:val="20"/>
                <w:szCs w:val="20"/>
              </w:rPr>
              <w:t xml:space="preserve"> (1)</w:t>
            </w:r>
          </w:p>
          <w:p w14:paraId="3E0B6AF4" w14:textId="25F1CCCA" w:rsidR="00A25296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A25296" w:rsidRPr="00DD0988">
              <w:rPr>
                <w:sz w:val="20"/>
                <w:szCs w:val="20"/>
              </w:rPr>
              <w:t xml:space="preserve"> 337</w:t>
            </w:r>
            <w:r w:rsidR="00A30388" w:rsidRPr="00DD0988">
              <w:rPr>
                <w:sz w:val="20"/>
                <w:szCs w:val="20"/>
              </w:rPr>
              <w:t xml:space="preserve"> Intro to Organic </w:t>
            </w:r>
            <w:r w:rsidR="00DB4E76" w:rsidRPr="00DD0988">
              <w:rPr>
                <w:sz w:val="20"/>
                <w:szCs w:val="20"/>
              </w:rPr>
              <w:t xml:space="preserve">Chemistry </w:t>
            </w:r>
            <w:r w:rsidR="00A30388" w:rsidRPr="00DD0988">
              <w:rPr>
                <w:sz w:val="20"/>
                <w:szCs w:val="20"/>
              </w:rPr>
              <w:t>Lab</w:t>
            </w:r>
            <w:r w:rsidR="00A25296" w:rsidRPr="00DD0988">
              <w:rPr>
                <w:sz w:val="20"/>
                <w:szCs w:val="20"/>
              </w:rPr>
              <w:t xml:space="preserve"> (2)</w:t>
            </w:r>
          </w:p>
          <w:p w14:paraId="5712F459" w14:textId="484A1B27" w:rsidR="00A25296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A25296" w:rsidRPr="00DD0988">
              <w:rPr>
                <w:sz w:val="20"/>
                <w:szCs w:val="20"/>
              </w:rPr>
              <w:t xml:space="preserve"> 337R </w:t>
            </w:r>
            <w:r w:rsidR="00A30388" w:rsidRPr="00DD0988">
              <w:rPr>
                <w:sz w:val="20"/>
                <w:szCs w:val="20"/>
              </w:rPr>
              <w:t>Intro Organic Lab Recitation</w:t>
            </w:r>
            <w:r w:rsidR="009B41D6" w:rsidRPr="00DD0988">
              <w:rPr>
                <w:sz w:val="20"/>
                <w:szCs w:val="20"/>
              </w:rPr>
              <w:t xml:space="preserve"> </w:t>
            </w:r>
            <w:r w:rsidR="00A25296" w:rsidRPr="00DD0988">
              <w:rPr>
                <w:sz w:val="20"/>
                <w:szCs w:val="20"/>
              </w:rPr>
              <w:t>(0)</w:t>
            </w:r>
          </w:p>
          <w:p w14:paraId="0D34CEC8" w14:textId="5E0082BB" w:rsidR="00C511C1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BI</w:t>
            </w:r>
            <w:r w:rsidR="00C511C1" w:rsidRPr="00DD0988">
              <w:rPr>
                <w:sz w:val="20"/>
                <w:szCs w:val="20"/>
              </w:rPr>
              <w:t xml:space="preserve"> 211 Principles of Biology (</w:t>
            </w:r>
            <w:r w:rsidR="00BA5ACB" w:rsidRPr="00DD0988">
              <w:rPr>
                <w:sz w:val="20"/>
                <w:szCs w:val="20"/>
              </w:rPr>
              <w:t>5</w:t>
            </w:r>
            <w:r w:rsidR="00C511C1" w:rsidRPr="00DD0988">
              <w:rPr>
                <w:sz w:val="20"/>
                <w:szCs w:val="20"/>
              </w:rPr>
              <w:t>)</w:t>
            </w:r>
          </w:p>
          <w:p w14:paraId="3DED76F8" w14:textId="54A4186C" w:rsidR="00C511C1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BI</w:t>
            </w:r>
            <w:r w:rsidR="00C511C1" w:rsidRPr="00DD0988">
              <w:rPr>
                <w:sz w:val="20"/>
                <w:szCs w:val="20"/>
              </w:rPr>
              <w:t xml:space="preserve"> 211L Principles of Biology Lab (0)</w:t>
            </w:r>
          </w:p>
          <w:p w14:paraId="59F9D74B" w14:textId="3649D4EE" w:rsidR="00AE1B8D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PH</w:t>
            </w:r>
            <w:r w:rsidR="00AE1B8D" w:rsidRPr="00DD0988">
              <w:rPr>
                <w:sz w:val="20"/>
                <w:szCs w:val="20"/>
              </w:rPr>
              <w:t xml:space="preserve"> 2</w:t>
            </w:r>
            <w:r w:rsidR="00EE5FAF" w:rsidRPr="00DD0988">
              <w:rPr>
                <w:sz w:val="20"/>
                <w:szCs w:val="20"/>
              </w:rPr>
              <w:t>01</w:t>
            </w:r>
            <w:r w:rsidR="00AE1B8D" w:rsidRPr="00DD0988">
              <w:rPr>
                <w:sz w:val="20"/>
                <w:szCs w:val="20"/>
              </w:rPr>
              <w:t xml:space="preserve"> General Physics I (</w:t>
            </w:r>
            <w:r w:rsidR="00EE5FAF" w:rsidRPr="00DD0988">
              <w:rPr>
                <w:sz w:val="20"/>
                <w:szCs w:val="20"/>
              </w:rPr>
              <w:t>3</w:t>
            </w:r>
            <w:r w:rsidR="00AE1B8D" w:rsidRPr="00DD0988">
              <w:rPr>
                <w:sz w:val="20"/>
                <w:szCs w:val="20"/>
              </w:rPr>
              <w:t>)</w:t>
            </w:r>
          </w:p>
          <w:p w14:paraId="60C531DC" w14:textId="497A854D" w:rsidR="00AE1B8D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PH</w:t>
            </w:r>
            <w:r w:rsidR="00AE1B8D" w:rsidRPr="00DD0988">
              <w:rPr>
                <w:sz w:val="20"/>
                <w:szCs w:val="20"/>
              </w:rPr>
              <w:t xml:space="preserve"> 224 General Physics Lab I (2)</w:t>
            </w:r>
          </w:p>
          <w:p w14:paraId="0816A80E" w14:textId="77777777" w:rsidR="00321619" w:rsidRPr="00DD0988" w:rsidRDefault="00321619">
            <w:pPr>
              <w:rPr>
                <w:b/>
                <w:sz w:val="20"/>
                <w:szCs w:val="20"/>
              </w:rPr>
            </w:pPr>
          </w:p>
          <w:p w14:paraId="6839E079" w14:textId="77777777" w:rsidR="00A30388" w:rsidRPr="00DD0988" w:rsidRDefault="00575DFF" w:rsidP="00BA5ACB">
            <w:r w:rsidRPr="00DD0988">
              <w:rPr>
                <w:b/>
                <w:sz w:val="20"/>
                <w:szCs w:val="20"/>
              </w:rPr>
              <w:t>Total: 1</w:t>
            </w:r>
            <w:r w:rsidR="00BA5ACB" w:rsidRPr="00DD0988">
              <w:rPr>
                <w:b/>
                <w:sz w:val="20"/>
                <w:szCs w:val="20"/>
              </w:rPr>
              <w:t>6</w:t>
            </w:r>
            <w:r w:rsidR="00EB5AC0" w:rsidRPr="00DD0988">
              <w:rPr>
                <w:b/>
                <w:sz w:val="20"/>
                <w:szCs w:val="20"/>
              </w:rPr>
              <w:t xml:space="preserve"> credits</w:t>
            </w:r>
          </w:p>
        </w:tc>
        <w:tc>
          <w:tcPr>
            <w:tcW w:w="4500" w:type="dxa"/>
            <w:shd w:val="clear" w:color="auto" w:fill="auto"/>
          </w:tcPr>
          <w:p w14:paraId="0F65756D" w14:textId="15AF48EF" w:rsidR="00A30388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9B41D6" w:rsidRPr="00DD0988">
              <w:rPr>
                <w:sz w:val="20"/>
                <w:szCs w:val="20"/>
              </w:rPr>
              <w:t xml:space="preserve"> 335 Organic Chemistry </w:t>
            </w:r>
            <w:r w:rsidR="00A30388" w:rsidRPr="00DD0988">
              <w:rPr>
                <w:sz w:val="20"/>
                <w:szCs w:val="20"/>
              </w:rPr>
              <w:t>(3)</w:t>
            </w:r>
          </w:p>
          <w:p w14:paraId="4256868D" w14:textId="008DBD76" w:rsidR="007B0277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7B0277" w:rsidRPr="00DD0988">
              <w:rPr>
                <w:sz w:val="20"/>
                <w:szCs w:val="20"/>
              </w:rPr>
              <w:t xml:space="preserve"> 345 Organic Chemistry Workshop</w:t>
            </w:r>
            <w:r w:rsidR="00A32086" w:rsidRPr="00DD0988">
              <w:rPr>
                <w:sz w:val="20"/>
                <w:szCs w:val="20"/>
              </w:rPr>
              <w:t>§§</w:t>
            </w:r>
            <w:r w:rsidR="007B0277" w:rsidRPr="00DD0988">
              <w:rPr>
                <w:sz w:val="20"/>
                <w:szCs w:val="20"/>
              </w:rPr>
              <w:t xml:space="preserve"> (1)</w:t>
            </w:r>
          </w:p>
          <w:p w14:paraId="0C74B2A8" w14:textId="58AA1A07" w:rsidR="00A30388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480354" w:rsidRPr="00DD0988">
              <w:rPr>
                <w:sz w:val="20"/>
                <w:szCs w:val="20"/>
              </w:rPr>
              <w:t xml:space="preserve"> 340 Organic Spectroscopy </w:t>
            </w:r>
            <w:r w:rsidR="00A30388" w:rsidRPr="00DD0988">
              <w:rPr>
                <w:sz w:val="20"/>
                <w:szCs w:val="20"/>
              </w:rPr>
              <w:t>(</w:t>
            </w:r>
            <w:r w:rsidR="00754A04" w:rsidRPr="00DD0988">
              <w:rPr>
                <w:sz w:val="20"/>
                <w:szCs w:val="20"/>
              </w:rPr>
              <w:t>3</w:t>
            </w:r>
            <w:r w:rsidR="00A30388" w:rsidRPr="00DD0988">
              <w:rPr>
                <w:sz w:val="20"/>
                <w:szCs w:val="20"/>
              </w:rPr>
              <w:t>)</w:t>
            </w:r>
          </w:p>
          <w:p w14:paraId="73F68BEE" w14:textId="10B5674C" w:rsidR="00A30388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480354" w:rsidRPr="00DD0988">
              <w:rPr>
                <w:sz w:val="20"/>
                <w:szCs w:val="20"/>
              </w:rPr>
              <w:t xml:space="preserve"> 340L</w:t>
            </w:r>
            <w:r w:rsidR="00A30388" w:rsidRPr="00DD0988">
              <w:rPr>
                <w:sz w:val="20"/>
                <w:szCs w:val="20"/>
              </w:rPr>
              <w:t xml:space="preserve"> </w:t>
            </w:r>
            <w:r w:rsidR="00480354" w:rsidRPr="00DD0988">
              <w:rPr>
                <w:sz w:val="20"/>
                <w:szCs w:val="20"/>
              </w:rPr>
              <w:t xml:space="preserve">Organic Spectroscopy Lab </w:t>
            </w:r>
            <w:r w:rsidR="00A30388" w:rsidRPr="00DD0988">
              <w:rPr>
                <w:sz w:val="20"/>
                <w:szCs w:val="20"/>
              </w:rPr>
              <w:t>(0)</w:t>
            </w:r>
          </w:p>
          <w:p w14:paraId="54630C71" w14:textId="1A488B01" w:rsidR="00C511C1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BI</w:t>
            </w:r>
            <w:r w:rsidR="00C511C1" w:rsidRPr="00DD0988">
              <w:rPr>
                <w:sz w:val="20"/>
                <w:szCs w:val="20"/>
              </w:rPr>
              <w:t xml:space="preserve"> 212 Principles of Biology (</w:t>
            </w:r>
            <w:r w:rsidR="00BA5ACB" w:rsidRPr="00DD0988">
              <w:rPr>
                <w:sz w:val="20"/>
                <w:szCs w:val="20"/>
              </w:rPr>
              <w:t>5</w:t>
            </w:r>
            <w:r w:rsidR="00C511C1" w:rsidRPr="00DD0988">
              <w:rPr>
                <w:sz w:val="20"/>
                <w:szCs w:val="20"/>
              </w:rPr>
              <w:t>)</w:t>
            </w:r>
          </w:p>
          <w:p w14:paraId="76E122F0" w14:textId="6C096846" w:rsidR="00C511C1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BI</w:t>
            </w:r>
            <w:r w:rsidR="00C511C1" w:rsidRPr="00DD0988">
              <w:rPr>
                <w:sz w:val="20"/>
                <w:szCs w:val="20"/>
              </w:rPr>
              <w:t xml:space="preserve"> 212L Principles of Biology Lab (0)</w:t>
            </w:r>
          </w:p>
          <w:p w14:paraId="360653DD" w14:textId="3FF22723" w:rsidR="00AE1B8D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PH</w:t>
            </w:r>
            <w:r w:rsidR="00AE1B8D" w:rsidRPr="00DD0988">
              <w:rPr>
                <w:sz w:val="20"/>
                <w:szCs w:val="20"/>
              </w:rPr>
              <w:t xml:space="preserve"> 2</w:t>
            </w:r>
            <w:r w:rsidR="00EE5FAF" w:rsidRPr="00DD0988">
              <w:rPr>
                <w:sz w:val="20"/>
                <w:szCs w:val="20"/>
              </w:rPr>
              <w:t>02</w:t>
            </w:r>
            <w:r w:rsidR="00AE1B8D" w:rsidRPr="00DD0988">
              <w:rPr>
                <w:sz w:val="20"/>
                <w:szCs w:val="20"/>
              </w:rPr>
              <w:t xml:space="preserve"> General Physics II (</w:t>
            </w:r>
            <w:r w:rsidR="00EE5FAF" w:rsidRPr="00DD0988">
              <w:rPr>
                <w:sz w:val="20"/>
                <w:szCs w:val="20"/>
              </w:rPr>
              <w:t>3</w:t>
            </w:r>
            <w:r w:rsidR="00AE1B8D" w:rsidRPr="00DD0988">
              <w:rPr>
                <w:sz w:val="20"/>
                <w:szCs w:val="20"/>
              </w:rPr>
              <w:t>)</w:t>
            </w:r>
          </w:p>
          <w:p w14:paraId="2BCC16BC" w14:textId="47D43E29" w:rsidR="00AE1B8D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PH</w:t>
            </w:r>
            <w:r w:rsidR="009B41D6" w:rsidRPr="00DD0988">
              <w:rPr>
                <w:sz w:val="20"/>
                <w:szCs w:val="20"/>
              </w:rPr>
              <w:t xml:space="preserve"> 225 General Physics Lab II </w:t>
            </w:r>
            <w:r w:rsidR="00AE1B8D" w:rsidRPr="00DD0988">
              <w:rPr>
                <w:sz w:val="20"/>
                <w:szCs w:val="20"/>
              </w:rPr>
              <w:t>(2)</w:t>
            </w:r>
          </w:p>
          <w:p w14:paraId="4F90EEC8" w14:textId="77777777" w:rsidR="00321619" w:rsidRPr="00DD0988" w:rsidRDefault="00321619" w:rsidP="00A30388">
            <w:pPr>
              <w:rPr>
                <w:b/>
                <w:sz w:val="20"/>
                <w:szCs w:val="20"/>
              </w:rPr>
            </w:pPr>
          </w:p>
          <w:p w14:paraId="06254940" w14:textId="77777777" w:rsidR="00A25296" w:rsidRPr="00DD0988" w:rsidRDefault="00761F45" w:rsidP="00BA5ACB">
            <w:pPr>
              <w:rPr>
                <w:b/>
                <w:sz w:val="20"/>
                <w:szCs w:val="20"/>
              </w:rPr>
            </w:pPr>
            <w:r w:rsidRPr="00DD0988">
              <w:rPr>
                <w:b/>
                <w:sz w:val="20"/>
                <w:szCs w:val="20"/>
              </w:rPr>
              <w:t>Total: 1</w:t>
            </w:r>
            <w:r w:rsidR="00BA5ACB" w:rsidRPr="00DD0988">
              <w:rPr>
                <w:b/>
                <w:sz w:val="20"/>
                <w:szCs w:val="20"/>
              </w:rPr>
              <w:t xml:space="preserve">7 </w:t>
            </w:r>
            <w:r w:rsidR="00EB5AC0" w:rsidRPr="00DD0988">
              <w:rPr>
                <w:b/>
                <w:sz w:val="20"/>
                <w:szCs w:val="20"/>
              </w:rPr>
              <w:t>credits</w:t>
            </w:r>
          </w:p>
        </w:tc>
        <w:tc>
          <w:tcPr>
            <w:tcW w:w="4500" w:type="dxa"/>
            <w:shd w:val="clear" w:color="auto" w:fill="auto"/>
          </w:tcPr>
          <w:p w14:paraId="5F77C084" w14:textId="34617992" w:rsidR="00A30388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9B41D6" w:rsidRPr="00DD0988">
              <w:rPr>
                <w:sz w:val="20"/>
                <w:szCs w:val="20"/>
              </w:rPr>
              <w:t xml:space="preserve"> 336 Organic Chemistry</w:t>
            </w:r>
            <w:r w:rsidR="00A30388" w:rsidRPr="00DD0988">
              <w:rPr>
                <w:sz w:val="20"/>
                <w:szCs w:val="20"/>
              </w:rPr>
              <w:t xml:space="preserve"> (3)</w:t>
            </w:r>
          </w:p>
          <w:p w14:paraId="10215E80" w14:textId="1A81A53E" w:rsidR="007B0277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7B0277" w:rsidRPr="00DD0988">
              <w:rPr>
                <w:sz w:val="20"/>
                <w:szCs w:val="20"/>
              </w:rPr>
              <w:t xml:space="preserve"> 346 Organic Chemistry Workshop</w:t>
            </w:r>
            <w:r w:rsidR="00A32086" w:rsidRPr="00DD0988">
              <w:rPr>
                <w:sz w:val="20"/>
                <w:szCs w:val="20"/>
              </w:rPr>
              <w:t>§§</w:t>
            </w:r>
            <w:r w:rsidR="007B0277" w:rsidRPr="00DD0988">
              <w:rPr>
                <w:sz w:val="20"/>
                <w:szCs w:val="20"/>
              </w:rPr>
              <w:t xml:space="preserve"> (1)</w:t>
            </w:r>
          </w:p>
          <w:p w14:paraId="6B33001B" w14:textId="7AACEEC5" w:rsidR="00A30388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163CA5" w:rsidRPr="00DD0988">
              <w:rPr>
                <w:sz w:val="20"/>
                <w:szCs w:val="20"/>
              </w:rPr>
              <w:t xml:space="preserve"> 341 </w:t>
            </w:r>
            <w:r w:rsidR="00A30388" w:rsidRPr="00DD0988">
              <w:rPr>
                <w:sz w:val="20"/>
                <w:szCs w:val="20"/>
              </w:rPr>
              <w:t xml:space="preserve">Organic </w:t>
            </w:r>
            <w:r w:rsidR="00DB4E76" w:rsidRPr="00DD0988">
              <w:rPr>
                <w:sz w:val="20"/>
                <w:szCs w:val="20"/>
              </w:rPr>
              <w:t xml:space="preserve">Chemistry </w:t>
            </w:r>
            <w:r w:rsidR="00A30388" w:rsidRPr="00DD0988">
              <w:rPr>
                <w:sz w:val="20"/>
                <w:szCs w:val="20"/>
              </w:rPr>
              <w:t>Lab (2)</w:t>
            </w:r>
          </w:p>
          <w:p w14:paraId="1E980113" w14:textId="5751050F" w:rsidR="00A30388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163CA5" w:rsidRPr="00DD0988">
              <w:rPr>
                <w:sz w:val="20"/>
                <w:szCs w:val="20"/>
              </w:rPr>
              <w:t xml:space="preserve"> 341</w:t>
            </w:r>
            <w:r w:rsidR="00A30388" w:rsidRPr="00DD0988">
              <w:rPr>
                <w:sz w:val="20"/>
                <w:szCs w:val="20"/>
              </w:rPr>
              <w:t>R Intro Organic Lab Recitation</w:t>
            </w:r>
            <w:r w:rsidR="009B41D6" w:rsidRPr="00DD0988">
              <w:rPr>
                <w:sz w:val="20"/>
                <w:szCs w:val="20"/>
              </w:rPr>
              <w:t xml:space="preserve"> </w:t>
            </w:r>
            <w:r w:rsidR="00A30388" w:rsidRPr="00DD0988">
              <w:rPr>
                <w:sz w:val="20"/>
                <w:szCs w:val="20"/>
              </w:rPr>
              <w:t>(0)</w:t>
            </w:r>
          </w:p>
          <w:p w14:paraId="486DF3B8" w14:textId="5A3BF647" w:rsidR="00C511C1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BI</w:t>
            </w:r>
            <w:r w:rsidR="00C511C1" w:rsidRPr="00DD0988">
              <w:rPr>
                <w:sz w:val="20"/>
                <w:szCs w:val="20"/>
              </w:rPr>
              <w:t xml:space="preserve"> 213 Principles of Biology (</w:t>
            </w:r>
            <w:r w:rsidR="00BA5ACB" w:rsidRPr="00DD0988">
              <w:rPr>
                <w:sz w:val="20"/>
                <w:szCs w:val="20"/>
              </w:rPr>
              <w:t>5</w:t>
            </w:r>
            <w:r w:rsidR="00C511C1" w:rsidRPr="00DD0988">
              <w:rPr>
                <w:sz w:val="20"/>
                <w:szCs w:val="20"/>
              </w:rPr>
              <w:t>)</w:t>
            </w:r>
          </w:p>
          <w:p w14:paraId="3D2BAE10" w14:textId="4963D5DD" w:rsidR="00C511C1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BI</w:t>
            </w:r>
            <w:r w:rsidR="00C511C1" w:rsidRPr="00DD0988">
              <w:rPr>
                <w:sz w:val="20"/>
                <w:szCs w:val="20"/>
              </w:rPr>
              <w:t xml:space="preserve"> 213L Principles of Biology Lab (0)</w:t>
            </w:r>
          </w:p>
          <w:p w14:paraId="4FC17BF2" w14:textId="1610517C" w:rsidR="00AE1B8D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PH</w:t>
            </w:r>
            <w:r w:rsidR="00AE1B8D" w:rsidRPr="00DD0988">
              <w:rPr>
                <w:sz w:val="20"/>
                <w:szCs w:val="20"/>
              </w:rPr>
              <w:t xml:space="preserve"> 2</w:t>
            </w:r>
            <w:r w:rsidR="00EE5FAF" w:rsidRPr="00DD0988">
              <w:rPr>
                <w:sz w:val="20"/>
                <w:szCs w:val="20"/>
              </w:rPr>
              <w:t>0</w:t>
            </w:r>
            <w:r w:rsidR="00AE1B8D" w:rsidRPr="00DD0988">
              <w:rPr>
                <w:sz w:val="20"/>
                <w:szCs w:val="20"/>
              </w:rPr>
              <w:t>3 General Physics III (</w:t>
            </w:r>
            <w:r w:rsidR="00EE5FAF" w:rsidRPr="00DD0988">
              <w:rPr>
                <w:sz w:val="20"/>
                <w:szCs w:val="20"/>
              </w:rPr>
              <w:t>3</w:t>
            </w:r>
            <w:r w:rsidR="00AE1B8D" w:rsidRPr="00DD0988">
              <w:rPr>
                <w:sz w:val="20"/>
                <w:szCs w:val="20"/>
              </w:rPr>
              <w:t>)</w:t>
            </w:r>
          </w:p>
          <w:p w14:paraId="4CBCCE7A" w14:textId="0B12BF7E" w:rsidR="00AE1B8D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PH</w:t>
            </w:r>
            <w:r w:rsidR="00AE1B8D" w:rsidRPr="00DD0988">
              <w:rPr>
                <w:sz w:val="20"/>
                <w:szCs w:val="20"/>
              </w:rPr>
              <w:t xml:space="preserve"> 226 General Physics Lab III (2)</w:t>
            </w:r>
          </w:p>
          <w:p w14:paraId="0249F6D1" w14:textId="77777777" w:rsidR="00321619" w:rsidRPr="00DD0988" w:rsidRDefault="00321619" w:rsidP="00A30388">
            <w:pPr>
              <w:rPr>
                <w:b/>
                <w:sz w:val="20"/>
                <w:szCs w:val="20"/>
              </w:rPr>
            </w:pPr>
          </w:p>
          <w:p w14:paraId="6A8E50E4" w14:textId="77777777" w:rsidR="00A25296" w:rsidRPr="00DD0988" w:rsidRDefault="00761F45" w:rsidP="00BA5ACB">
            <w:r w:rsidRPr="00DD0988">
              <w:rPr>
                <w:b/>
                <w:sz w:val="20"/>
                <w:szCs w:val="20"/>
              </w:rPr>
              <w:t>Total: 1</w:t>
            </w:r>
            <w:r w:rsidR="00BA5ACB" w:rsidRPr="00DD0988">
              <w:rPr>
                <w:b/>
                <w:sz w:val="20"/>
                <w:szCs w:val="20"/>
              </w:rPr>
              <w:t>6</w:t>
            </w:r>
            <w:r w:rsidR="00EB5AC0" w:rsidRPr="00DD0988">
              <w:rPr>
                <w:b/>
                <w:sz w:val="20"/>
                <w:szCs w:val="20"/>
              </w:rPr>
              <w:t xml:space="preserve"> credits</w:t>
            </w:r>
          </w:p>
        </w:tc>
      </w:tr>
      <w:tr w:rsidR="00A25296" w:rsidRPr="00DD0988" w14:paraId="6907F2B7" w14:textId="77777777" w:rsidTr="00291972">
        <w:trPr>
          <w:trHeight w:val="1700"/>
        </w:trPr>
        <w:tc>
          <w:tcPr>
            <w:tcW w:w="4495" w:type="dxa"/>
            <w:shd w:val="clear" w:color="auto" w:fill="auto"/>
          </w:tcPr>
          <w:p w14:paraId="65EC8FC1" w14:textId="6948F626" w:rsidR="00EE5FAF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EE5FAF" w:rsidRPr="00DD0988">
              <w:rPr>
                <w:sz w:val="20"/>
                <w:szCs w:val="20"/>
              </w:rPr>
              <w:t xml:space="preserve"> 451 Biochemistry (3)</w:t>
            </w:r>
          </w:p>
          <w:p w14:paraId="3F53BAE7" w14:textId="2F18048B" w:rsidR="00EE5FAF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BI</w:t>
            </w:r>
            <w:r w:rsidR="00EE5FAF" w:rsidRPr="00DD0988">
              <w:rPr>
                <w:sz w:val="20"/>
                <w:szCs w:val="20"/>
              </w:rPr>
              <w:t xml:space="preserve"> 341 Genetics (4)</w:t>
            </w:r>
          </w:p>
          <w:p w14:paraId="0A35F6F4" w14:textId="4773222F" w:rsidR="00EE5FAF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BI</w:t>
            </w:r>
            <w:r w:rsidR="00EE5FAF" w:rsidRPr="00DD0988">
              <w:rPr>
                <w:sz w:val="20"/>
                <w:szCs w:val="20"/>
              </w:rPr>
              <w:t xml:space="preserve"> 341L Genetics Lab (0)</w:t>
            </w:r>
          </w:p>
          <w:p w14:paraId="534FA99C" w14:textId="26F34F2D" w:rsidR="00EE5FAF" w:rsidRPr="00DD0988" w:rsidRDefault="00EE5FAF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Foreign Language (</w:t>
            </w:r>
            <w:proofErr w:type="gramStart"/>
            <w:r w:rsidRPr="00DD0988">
              <w:rPr>
                <w:sz w:val="20"/>
                <w:szCs w:val="20"/>
              </w:rPr>
              <w:t>4)</w:t>
            </w:r>
            <w:r w:rsidR="00694159" w:rsidRPr="00DD0988">
              <w:rPr>
                <w:sz w:val="20"/>
                <w:szCs w:val="20"/>
              </w:rPr>
              <w:t>*</w:t>
            </w:r>
            <w:proofErr w:type="gramEnd"/>
            <w:r w:rsidR="00694159" w:rsidRPr="00DD0988">
              <w:rPr>
                <w:sz w:val="20"/>
                <w:szCs w:val="20"/>
              </w:rPr>
              <w:t>*</w:t>
            </w:r>
          </w:p>
          <w:p w14:paraId="322A9DA4" w14:textId="5F312C9D" w:rsidR="00EE5FAF" w:rsidRPr="00DD0988" w:rsidRDefault="00107955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 xml:space="preserve">GE </w:t>
            </w:r>
            <w:r w:rsidR="007B5F2E" w:rsidRPr="00DD0988">
              <w:rPr>
                <w:sz w:val="20"/>
                <w:szCs w:val="20"/>
              </w:rPr>
              <w:t xml:space="preserve">Strand E/F/G </w:t>
            </w:r>
            <w:r w:rsidRPr="00DD0988">
              <w:rPr>
                <w:sz w:val="20"/>
                <w:szCs w:val="20"/>
              </w:rPr>
              <w:t>Explorations (4)</w:t>
            </w:r>
          </w:p>
          <w:p w14:paraId="27EE597F" w14:textId="77777777" w:rsidR="008A0D7C" w:rsidRPr="00DD0988" w:rsidRDefault="008A0D7C">
            <w:pPr>
              <w:rPr>
                <w:b/>
                <w:sz w:val="20"/>
                <w:szCs w:val="20"/>
              </w:rPr>
            </w:pPr>
          </w:p>
          <w:p w14:paraId="7DEC2A76" w14:textId="77777777" w:rsidR="00CC30FC" w:rsidRPr="00DD0988" w:rsidRDefault="00EB5AC0" w:rsidP="008A0D7C">
            <w:pPr>
              <w:rPr>
                <w:b/>
                <w:sz w:val="20"/>
                <w:szCs w:val="20"/>
              </w:rPr>
            </w:pPr>
            <w:r w:rsidRPr="00DD0988">
              <w:rPr>
                <w:b/>
                <w:sz w:val="20"/>
                <w:szCs w:val="20"/>
              </w:rPr>
              <w:t>T</w:t>
            </w:r>
            <w:r w:rsidR="00575DFF" w:rsidRPr="00DD0988">
              <w:rPr>
                <w:b/>
                <w:sz w:val="20"/>
                <w:szCs w:val="20"/>
              </w:rPr>
              <w:t>otal: 1</w:t>
            </w:r>
            <w:r w:rsidR="008A0D7C" w:rsidRPr="00DD0988">
              <w:rPr>
                <w:b/>
                <w:sz w:val="20"/>
                <w:szCs w:val="20"/>
              </w:rPr>
              <w:t xml:space="preserve">5 </w:t>
            </w:r>
            <w:r w:rsidRPr="00DD0988">
              <w:rPr>
                <w:b/>
                <w:sz w:val="20"/>
                <w:szCs w:val="20"/>
              </w:rPr>
              <w:t>credits</w:t>
            </w:r>
          </w:p>
        </w:tc>
        <w:tc>
          <w:tcPr>
            <w:tcW w:w="4500" w:type="dxa"/>
            <w:shd w:val="clear" w:color="auto" w:fill="auto"/>
          </w:tcPr>
          <w:p w14:paraId="6825DC16" w14:textId="7C8976DF" w:rsidR="00EE5FAF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EE5FAF" w:rsidRPr="00DD0988">
              <w:rPr>
                <w:sz w:val="20"/>
                <w:szCs w:val="20"/>
              </w:rPr>
              <w:t xml:space="preserve"> 452 Biochemistry (3)</w:t>
            </w:r>
          </w:p>
          <w:p w14:paraId="0A20D7AE" w14:textId="40A2422C" w:rsidR="007B5F2E" w:rsidRPr="00DD0988" w:rsidRDefault="007B5F2E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GE Strand E/F/G Explorations (4)</w:t>
            </w:r>
          </w:p>
          <w:p w14:paraId="38062C7E" w14:textId="2BD160E3" w:rsidR="00EE5FAF" w:rsidRPr="00DD0988" w:rsidRDefault="00EE5FAF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Foreign Language (</w:t>
            </w:r>
            <w:proofErr w:type="gramStart"/>
            <w:r w:rsidRPr="00DD0988">
              <w:rPr>
                <w:sz w:val="20"/>
                <w:szCs w:val="20"/>
              </w:rPr>
              <w:t>4)</w:t>
            </w:r>
            <w:r w:rsidR="00694159" w:rsidRPr="00DD0988">
              <w:rPr>
                <w:sz w:val="20"/>
                <w:szCs w:val="20"/>
              </w:rPr>
              <w:t>*</w:t>
            </w:r>
            <w:proofErr w:type="gramEnd"/>
            <w:r w:rsidR="00694159" w:rsidRPr="00DD0988">
              <w:rPr>
                <w:sz w:val="20"/>
                <w:szCs w:val="20"/>
              </w:rPr>
              <w:t>*</w:t>
            </w:r>
          </w:p>
          <w:p w14:paraId="5FE5B211" w14:textId="1A7EA235" w:rsidR="00107955" w:rsidRPr="00DD0988" w:rsidRDefault="00107955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 xml:space="preserve">Chemistry </w:t>
            </w:r>
            <w:r w:rsidR="003C09A3" w:rsidRPr="00DD0988">
              <w:rPr>
                <w:sz w:val="20"/>
                <w:szCs w:val="20"/>
              </w:rPr>
              <w:t xml:space="preserve">Laboratory </w:t>
            </w:r>
            <w:r w:rsidRPr="00DD0988">
              <w:rPr>
                <w:sz w:val="20"/>
                <w:szCs w:val="20"/>
              </w:rPr>
              <w:t>Elective (</w:t>
            </w:r>
            <w:r w:rsidR="00820552" w:rsidRPr="00DD0988">
              <w:rPr>
                <w:sz w:val="20"/>
                <w:szCs w:val="20"/>
              </w:rPr>
              <w:t>1-</w:t>
            </w:r>
            <w:proofErr w:type="gramStart"/>
            <w:r w:rsidR="003C09A3" w:rsidRPr="00DD0988">
              <w:rPr>
                <w:sz w:val="20"/>
                <w:szCs w:val="20"/>
              </w:rPr>
              <w:t>2</w:t>
            </w:r>
            <w:r w:rsidRPr="00DD0988">
              <w:rPr>
                <w:sz w:val="20"/>
                <w:szCs w:val="20"/>
              </w:rPr>
              <w:t>)</w:t>
            </w:r>
            <w:r w:rsidR="003C09A3" w:rsidRPr="00DD0988">
              <w:rPr>
                <w:sz w:val="20"/>
                <w:szCs w:val="20"/>
              </w:rPr>
              <w:t>*</w:t>
            </w:r>
            <w:proofErr w:type="gramEnd"/>
            <w:r w:rsidR="003C09A3" w:rsidRPr="00DD0988">
              <w:rPr>
                <w:sz w:val="20"/>
                <w:szCs w:val="20"/>
              </w:rPr>
              <w:t>**</w:t>
            </w:r>
          </w:p>
          <w:p w14:paraId="09ED1D48" w14:textId="77777777" w:rsidR="00EE5FAF" w:rsidRPr="00DD0988" w:rsidRDefault="00EE5FAF" w:rsidP="00E85DAB">
            <w:pPr>
              <w:ind w:left="-30"/>
              <w:rPr>
                <w:sz w:val="20"/>
                <w:szCs w:val="20"/>
              </w:rPr>
            </w:pPr>
          </w:p>
          <w:p w14:paraId="6889043B" w14:textId="77777777" w:rsidR="008A0D7C" w:rsidRPr="00DD0988" w:rsidRDefault="008A0D7C" w:rsidP="008A0D7C">
            <w:pPr>
              <w:rPr>
                <w:b/>
                <w:sz w:val="20"/>
                <w:szCs w:val="20"/>
              </w:rPr>
            </w:pPr>
          </w:p>
          <w:p w14:paraId="6B744AA9" w14:textId="05BFF0E8" w:rsidR="00A25296" w:rsidRPr="00DD0988" w:rsidRDefault="00575DFF" w:rsidP="008A0D7C">
            <w:pPr>
              <w:rPr>
                <w:b/>
                <w:sz w:val="20"/>
                <w:szCs w:val="20"/>
              </w:rPr>
            </w:pPr>
            <w:r w:rsidRPr="00DD0988">
              <w:rPr>
                <w:b/>
                <w:sz w:val="20"/>
                <w:szCs w:val="20"/>
              </w:rPr>
              <w:t xml:space="preserve">Total: </w:t>
            </w:r>
            <w:r w:rsidR="00E85DAB" w:rsidRPr="00DD0988">
              <w:rPr>
                <w:b/>
                <w:sz w:val="20"/>
                <w:szCs w:val="20"/>
              </w:rPr>
              <w:t>12-13</w:t>
            </w:r>
            <w:r w:rsidR="00EB5AC0" w:rsidRPr="00DD0988">
              <w:rPr>
                <w:b/>
                <w:sz w:val="20"/>
                <w:szCs w:val="20"/>
              </w:rPr>
              <w:t xml:space="preserve">credits </w:t>
            </w:r>
          </w:p>
        </w:tc>
        <w:tc>
          <w:tcPr>
            <w:tcW w:w="4500" w:type="dxa"/>
            <w:shd w:val="clear" w:color="auto" w:fill="auto"/>
          </w:tcPr>
          <w:p w14:paraId="67611F91" w14:textId="07219882" w:rsidR="00EE5FAF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EE5FAF" w:rsidRPr="00DD0988">
              <w:rPr>
                <w:sz w:val="20"/>
                <w:szCs w:val="20"/>
              </w:rPr>
              <w:t xml:space="preserve"> 453 Biochemistry (3)</w:t>
            </w:r>
          </w:p>
          <w:p w14:paraId="48E812AA" w14:textId="2EE4711E" w:rsidR="007B5F2E" w:rsidRPr="00DD0988" w:rsidRDefault="007B5F2E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GE Strand E/F/G Explorations (4)</w:t>
            </w:r>
          </w:p>
          <w:p w14:paraId="1B05DB05" w14:textId="0CD46717" w:rsidR="00EE5FAF" w:rsidRPr="00DD0988" w:rsidRDefault="00EE5FAF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Foreign Language (</w:t>
            </w:r>
            <w:proofErr w:type="gramStart"/>
            <w:r w:rsidRPr="00DD0988">
              <w:rPr>
                <w:sz w:val="20"/>
                <w:szCs w:val="20"/>
              </w:rPr>
              <w:t>4)</w:t>
            </w:r>
            <w:r w:rsidR="00694159" w:rsidRPr="00DD0988">
              <w:rPr>
                <w:sz w:val="20"/>
                <w:szCs w:val="20"/>
              </w:rPr>
              <w:t>*</w:t>
            </w:r>
            <w:proofErr w:type="gramEnd"/>
            <w:r w:rsidR="00694159" w:rsidRPr="00DD0988">
              <w:rPr>
                <w:sz w:val="20"/>
                <w:szCs w:val="20"/>
              </w:rPr>
              <w:t>*</w:t>
            </w:r>
          </w:p>
          <w:p w14:paraId="4AB01DDE" w14:textId="4B839301" w:rsidR="00107955" w:rsidRPr="00DD0988" w:rsidRDefault="00107955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 xml:space="preserve">Chemistry </w:t>
            </w:r>
            <w:r w:rsidR="00D32037" w:rsidRPr="00DD0988">
              <w:rPr>
                <w:sz w:val="20"/>
                <w:szCs w:val="20"/>
              </w:rPr>
              <w:t xml:space="preserve">Laboratory </w:t>
            </w:r>
            <w:r w:rsidRPr="00DD0988">
              <w:rPr>
                <w:sz w:val="20"/>
                <w:szCs w:val="20"/>
              </w:rPr>
              <w:t>Elective (</w:t>
            </w:r>
            <w:r w:rsidR="00820552" w:rsidRPr="00DD0988">
              <w:rPr>
                <w:sz w:val="20"/>
                <w:szCs w:val="20"/>
              </w:rPr>
              <w:t>1-</w:t>
            </w:r>
            <w:proofErr w:type="gramStart"/>
            <w:r w:rsidR="003C09A3" w:rsidRPr="00DD0988">
              <w:rPr>
                <w:sz w:val="20"/>
                <w:szCs w:val="20"/>
              </w:rPr>
              <w:t>2</w:t>
            </w:r>
            <w:r w:rsidRPr="00DD0988">
              <w:rPr>
                <w:sz w:val="20"/>
                <w:szCs w:val="20"/>
              </w:rPr>
              <w:t>)</w:t>
            </w:r>
            <w:r w:rsidR="003C09A3" w:rsidRPr="00DD0988">
              <w:rPr>
                <w:sz w:val="20"/>
                <w:szCs w:val="20"/>
              </w:rPr>
              <w:t>*</w:t>
            </w:r>
            <w:proofErr w:type="gramEnd"/>
            <w:r w:rsidR="003C09A3" w:rsidRPr="00DD0988">
              <w:rPr>
                <w:sz w:val="20"/>
                <w:szCs w:val="20"/>
              </w:rPr>
              <w:t>**</w:t>
            </w:r>
          </w:p>
          <w:p w14:paraId="61769953" w14:textId="77777777" w:rsidR="00EE5FAF" w:rsidRPr="00DD0988" w:rsidRDefault="00EE5FAF">
            <w:pPr>
              <w:rPr>
                <w:b/>
                <w:sz w:val="20"/>
                <w:szCs w:val="20"/>
              </w:rPr>
            </w:pPr>
          </w:p>
          <w:p w14:paraId="1DE4F087" w14:textId="77777777" w:rsidR="008A0D7C" w:rsidRPr="00DD0988" w:rsidRDefault="008A0D7C">
            <w:pPr>
              <w:rPr>
                <w:b/>
                <w:sz w:val="20"/>
                <w:szCs w:val="20"/>
              </w:rPr>
            </w:pPr>
          </w:p>
          <w:p w14:paraId="72EC29AE" w14:textId="1115F1DC" w:rsidR="00A25296" w:rsidRPr="00DD0988" w:rsidRDefault="0038280F" w:rsidP="008A0D7C">
            <w:pPr>
              <w:rPr>
                <w:b/>
                <w:sz w:val="20"/>
                <w:szCs w:val="20"/>
              </w:rPr>
            </w:pPr>
            <w:r w:rsidRPr="00DD0988">
              <w:rPr>
                <w:b/>
                <w:sz w:val="20"/>
                <w:szCs w:val="20"/>
              </w:rPr>
              <w:t>Total: 1</w:t>
            </w:r>
            <w:r w:rsidR="00820552" w:rsidRPr="00DD0988">
              <w:rPr>
                <w:b/>
                <w:sz w:val="20"/>
                <w:szCs w:val="20"/>
              </w:rPr>
              <w:t>4-1</w:t>
            </w:r>
            <w:r w:rsidR="008A0D7C" w:rsidRPr="00DD0988">
              <w:rPr>
                <w:b/>
                <w:sz w:val="20"/>
                <w:szCs w:val="20"/>
              </w:rPr>
              <w:t>5</w:t>
            </w:r>
            <w:r w:rsidR="00EB5AC0" w:rsidRPr="00DD0988">
              <w:rPr>
                <w:b/>
                <w:sz w:val="20"/>
                <w:szCs w:val="20"/>
              </w:rPr>
              <w:t xml:space="preserve"> credits</w:t>
            </w:r>
          </w:p>
        </w:tc>
      </w:tr>
      <w:tr w:rsidR="00A25296" w:rsidRPr="00DD0988" w14:paraId="22B94BCC" w14:textId="77777777" w:rsidTr="00D13AF9">
        <w:trPr>
          <w:trHeight w:val="1700"/>
        </w:trPr>
        <w:tc>
          <w:tcPr>
            <w:tcW w:w="4495" w:type="dxa"/>
            <w:shd w:val="clear" w:color="auto" w:fill="auto"/>
          </w:tcPr>
          <w:p w14:paraId="70F75615" w14:textId="11AB694E" w:rsidR="008A0D7C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8A0D7C" w:rsidRPr="00DD0988">
              <w:rPr>
                <w:sz w:val="20"/>
                <w:szCs w:val="20"/>
              </w:rPr>
              <w:t xml:space="preserve"> 314 Chemical Research Comm</w:t>
            </w:r>
            <w:r w:rsidR="00DB4E76" w:rsidRPr="00DD0988">
              <w:rPr>
                <w:sz w:val="20"/>
                <w:szCs w:val="20"/>
              </w:rPr>
              <w:t>unication</w:t>
            </w:r>
            <w:r w:rsidR="008A0D7C" w:rsidRPr="00DD0988">
              <w:rPr>
                <w:sz w:val="20"/>
                <w:szCs w:val="20"/>
              </w:rPr>
              <w:t xml:space="preserve"> (1)</w:t>
            </w:r>
          </w:p>
          <w:p w14:paraId="5BAE4A48" w14:textId="77F383F0" w:rsidR="00EE5FAF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EE5FAF" w:rsidRPr="00DD0988">
              <w:rPr>
                <w:sz w:val="20"/>
                <w:szCs w:val="20"/>
              </w:rPr>
              <w:t xml:space="preserve"> 441 Physical Chemistry (3)</w:t>
            </w:r>
          </w:p>
          <w:p w14:paraId="4864804D" w14:textId="54198DA4" w:rsidR="00EE5FAF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EE5FAF" w:rsidRPr="00DD0988">
              <w:rPr>
                <w:sz w:val="20"/>
                <w:szCs w:val="20"/>
              </w:rPr>
              <w:t xml:space="preserve"> 421 Analytical Chemistry (3)</w:t>
            </w:r>
          </w:p>
          <w:p w14:paraId="529AE323" w14:textId="735BA55E" w:rsidR="00EE5FAF" w:rsidRPr="00DD0988" w:rsidRDefault="00EE5FAF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Foreign Language (4)</w:t>
            </w:r>
          </w:p>
          <w:p w14:paraId="372315D0" w14:textId="1DE3EA5B" w:rsidR="007B5F2E" w:rsidRPr="00DD0988" w:rsidRDefault="007B5F2E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GE Strand H/I/J Integrations (4)</w:t>
            </w:r>
          </w:p>
          <w:p w14:paraId="3358422C" w14:textId="77777777" w:rsidR="00107955" w:rsidRPr="00DD0988" w:rsidRDefault="00107955">
            <w:pPr>
              <w:rPr>
                <w:b/>
                <w:sz w:val="20"/>
                <w:szCs w:val="20"/>
              </w:rPr>
            </w:pPr>
          </w:p>
          <w:p w14:paraId="08C96931" w14:textId="076888A8" w:rsidR="00BB0358" w:rsidRPr="00DD0988" w:rsidRDefault="00754A04">
            <w:pPr>
              <w:rPr>
                <w:b/>
                <w:sz w:val="20"/>
                <w:szCs w:val="20"/>
              </w:rPr>
            </w:pPr>
            <w:r w:rsidRPr="00DD0988">
              <w:rPr>
                <w:b/>
                <w:sz w:val="20"/>
                <w:szCs w:val="20"/>
              </w:rPr>
              <w:t>T</w:t>
            </w:r>
            <w:r w:rsidR="0038280F" w:rsidRPr="00DD0988">
              <w:rPr>
                <w:b/>
                <w:sz w:val="20"/>
                <w:szCs w:val="20"/>
              </w:rPr>
              <w:t>otal: 1</w:t>
            </w:r>
            <w:r w:rsidR="00FF7569" w:rsidRPr="00DD0988">
              <w:rPr>
                <w:b/>
                <w:sz w:val="20"/>
                <w:szCs w:val="20"/>
              </w:rPr>
              <w:t>5</w:t>
            </w:r>
            <w:r w:rsidR="00767B0C" w:rsidRPr="00DD0988">
              <w:rPr>
                <w:b/>
                <w:sz w:val="20"/>
                <w:szCs w:val="20"/>
              </w:rPr>
              <w:t xml:space="preserve"> credits</w:t>
            </w:r>
          </w:p>
        </w:tc>
        <w:tc>
          <w:tcPr>
            <w:tcW w:w="4500" w:type="dxa"/>
            <w:shd w:val="clear" w:color="auto" w:fill="auto"/>
          </w:tcPr>
          <w:p w14:paraId="31D54269" w14:textId="4BA26B6A" w:rsidR="00C04B47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C04B47" w:rsidRPr="00DD0988">
              <w:rPr>
                <w:sz w:val="20"/>
                <w:szCs w:val="20"/>
              </w:rPr>
              <w:t xml:space="preserve"> 315 Chemical Research </w:t>
            </w:r>
            <w:r w:rsidR="00D13AF9" w:rsidRPr="00DD0988">
              <w:rPr>
                <w:sz w:val="20"/>
                <w:szCs w:val="20"/>
              </w:rPr>
              <w:t xml:space="preserve">Communication </w:t>
            </w:r>
            <w:r w:rsidR="00C04B47" w:rsidRPr="00DD0988">
              <w:rPr>
                <w:sz w:val="20"/>
                <w:szCs w:val="20"/>
              </w:rPr>
              <w:t>(1)</w:t>
            </w:r>
          </w:p>
          <w:p w14:paraId="5D61862B" w14:textId="30FFB0DA" w:rsidR="008A0D7C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8A0D7C" w:rsidRPr="00DD0988">
              <w:rPr>
                <w:sz w:val="20"/>
                <w:szCs w:val="20"/>
              </w:rPr>
              <w:t xml:space="preserve"> 425 Instrumental (</w:t>
            </w:r>
            <w:proofErr w:type="gramStart"/>
            <w:r w:rsidR="008A0D7C" w:rsidRPr="00DD0988">
              <w:rPr>
                <w:sz w:val="20"/>
                <w:szCs w:val="20"/>
              </w:rPr>
              <w:t>3)_</w:t>
            </w:r>
            <w:proofErr w:type="gramEnd"/>
          </w:p>
          <w:p w14:paraId="22B93B42" w14:textId="5C3071E3" w:rsidR="007B5F2E" w:rsidRPr="00DD0988" w:rsidRDefault="007B5F2E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GE Strand H/I/J Integrations (4)</w:t>
            </w:r>
          </w:p>
          <w:p w14:paraId="19B7760F" w14:textId="498DF15F" w:rsidR="00EE5FAF" w:rsidRPr="00DD0988" w:rsidRDefault="00EE5FAF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Foreign Language (4)</w:t>
            </w:r>
          </w:p>
          <w:p w14:paraId="2E38E0F6" w14:textId="6571B688" w:rsidR="00107955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PSY</w:t>
            </w:r>
            <w:r w:rsidR="00107955" w:rsidRPr="00DD0988">
              <w:rPr>
                <w:sz w:val="20"/>
                <w:szCs w:val="20"/>
              </w:rPr>
              <w:t xml:space="preserve"> 201 General Psychology (4)</w:t>
            </w:r>
          </w:p>
          <w:p w14:paraId="571B1598" w14:textId="77777777" w:rsidR="00107955" w:rsidRPr="00DD0988" w:rsidRDefault="00107955">
            <w:pPr>
              <w:rPr>
                <w:b/>
                <w:sz w:val="20"/>
                <w:szCs w:val="20"/>
              </w:rPr>
            </w:pPr>
          </w:p>
          <w:p w14:paraId="451850B5" w14:textId="77777777" w:rsidR="00767B0C" w:rsidRPr="00DD0988" w:rsidRDefault="00767B0C" w:rsidP="008A0D7C">
            <w:pPr>
              <w:rPr>
                <w:b/>
                <w:sz w:val="20"/>
                <w:szCs w:val="20"/>
              </w:rPr>
            </w:pPr>
            <w:r w:rsidRPr="00DD0988">
              <w:rPr>
                <w:b/>
                <w:sz w:val="20"/>
                <w:szCs w:val="20"/>
              </w:rPr>
              <w:t>T</w:t>
            </w:r>
            <w:r w:rsidR="0038280F" w:rsidRPr="00DD0988">
              <w:rPr>
                <w:b/>
                <w:sz w:val="20"/>
                <w:szCs w:val="20"/>
              </w:rPr>
              <w:t>otal: 1</w:t>
            </w:r>
            <w:r w:rsidR="008A0D7C" w:rsidRPr="00DD0988">
              <w:rPr>
                <w:b/>
                <w:sz w:val="20"/>
                <w:szCs w:val="20"/>
              </w:rPr>
              <w:t>6</w:t>
            </w:r>
            <w:r w:rsidRPr="00DD0988">
              <w:rPr>
                <w:b/>
                <w:sz w:val="20"/>
                <w:szCs w:val="20"/>
              </w:rPr>
              <w:t xml:space="preserve"> credits </w:t>
            </w:r>
          </w:p>
        </w:tc>
        <w:tc>
          <w:tcPr>
            <w:tcW w:w="4500" w:type="dxa"/>
            <w:shd w:val="clear" w:color="auto" w:fill="auto"/>
          </w:tcPr>
          <w:p w14:paraId="50DD01E0" w14:textId="56746442" w:rsidR="008A0D7C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CH</w:t>
            </w:r>
            <w:r w:rsidR="008A0D7C" w:rsidRPr="00DD0988">
              <w:rPr>
                <w:sz w:val="20"/>
                <w:szCs w:val="20"/>
              </w:rPr>
              <w:t xml:space="preserve"> 316 Chemical Research </w:t>
            </w:r>
            <w:r w:rsidR="00D13AF9" w:rsidRPr="00DD0988">
              <w:rPr>
                <w:sz w:val="20"/>
                <w:szCs w:val="20"/>
              </w:rPr>
              <w:t xml:space="preserve">Communication </w:t>
            </w:r>
            <w:r w:rsidR="008A0D7C" w:rsidRPr="00DD0988">
              <w:rPr>
                <w:sz w:val="20"/>
                <w:szCs w:val="20"/>
              </w:rPr>
              <w:t>(1)</w:t>
            </w:r>
          </w:p>
          <w:p w14:paraId="499DCB36" w14:textId="4A37248C" w:rsidR="00754A04" w:rsidRPr="00DD0988" w:rsidRDefault="007B5F2E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 xml:space="preserve">GE </w:t>
            </w:r>
            <w:r w:rsidR="00754A04" w:rsidRPr="00DD0988">
              <w:rPr>
                <w:sz w:val="20"/>
                <w:szCs w:val="20"/>
              </w:rPr>
              <w:t xml:space="preserve">Strand H/I/J </w:t>
            </w:r>
            <w:r w:rsidRPr="00DD0988">
              <w:rPr>
                <w:sz w:val="20"/>
                <w:szCs w:val="20"/>
              </w:rPr>
              <w:t>Integrations</w:t>
            </w:r>
            <w:r w:rsidR="00754A04" w:rsidRPr="00DD0988">
              <w:rPr>
                <w:sz w:val="20"/>
                <w:szCs w:val="20"/>
              </w:rPr>
              <w:t xml:space="preserve"> (4)</w:t>
            </w:r>
          </w:p>
          <w:p w14:paraId="4589B27B" w14:textId="4081F044" w:rsidR="00EE5FAF" w:rsidRPr="00DD0988" w:rsidRDefault="00EE5FAF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Foreign Language (4)</w:t>
            </w:r>
          </w:p>
          <w:p w14:paraId="4E90E6AF" w14:textId="53EB3FA3" w:rsidR="00FB098C" w:rsidRPr="00DD0988" w:rsidRDefault="00EB4496" w:rsidP="00182090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DD0988">
              <w:rPr>
                <w:sz w:val="20"/>
                <w:szCs w:val="20"/>
              </w:rPr>
              <w:t>PSY</w:t>
            </w:r>
            <w:r w:rsidR="00FB098C" w:rsidRPr="00DD0988">
              <w:rPr>
                <w:sz w:val="20"/>
                <w:szCs w:val="20"/>
              </w:rPr>
              <w:t xml:space="preserve"> 202 General Psychology (4)</w:t>
            </w:r>
          </w:p>
          <w:p w14:paraId="27EEA4C9" w14:textId="77777777" w:rsidR="00EE5FAF" w:rsidRPr="00DD0988" w:rsidRDefault="00EE5FAF">
            <w:pPr>
              <w:rPr>
                <w:b/>
                <w:sz w:val="20"/>
                <w:szCs w:val="20"/>
              </w:rPr>
            </w:pPr>
          </w:p>
          <w:p w14:paraId="09348B5D" w14:textId="77777777" w:rsidR="00FF7569" w:rsidRPr="00DD0988" w:rsidRDefault="00FF7569">
            <w:pPr>
              <w:rPr>
                <w:b/>
                <w:sz w:val="20"/>
                <w:szCs w:val="20"/>
              </w:rPr>
            </w:pPr>
          </w:p>
          <w:p w14:paraId="3FD3282E" w14:textId="77777777" w:rsidR="00A25296" w:rsidRPr="00DD0988" w:rsidRDefault="0038280F" w:rsidP="00FF7569">
            <w:r w:rsidRPr="00DD0988">
              <w:rPr>
                <w:b/>
                <w:sz w:val="20"/>
                <w:szCs w:val="20"/>
              </w:rPr>
              <w:t>Total: 1</w:t>
            </w:r>
            <w:r w:rsidR="00FF7569" w:rsidRPr="00DD0988">
              <w:rPr>
                <w:b/>
                <w:sz w:val="20"/>
                <w:szCs w:val="20"/>
              </w:rPr>
              <w:t>3</w:t>
            </w:r>
            <w:r w:rsidR="00767B0C" w:rsidRPr="00DD0988">
              <w:rPr>
                <w:b/>
                <w:sz w:val="20"/>
                <w:szCs w:val="20"/>
              </w:rPr>
              <w:t xml:space="preserve"> credits</w:t>
            </w:r>
          </w:p>
        </w:tc>
      </w:tr>
    </w:tbl>
    <w:p w14:paraId="23512916" w14:textId="77777777" w:rsidR="0038210F" w:rsidRPr="00DD0988" w:rsidRDefault="0038210F" w:rsidP="0038210F">
      <w:pPr>
        <w:rPr>
          <w:b/>
          <w:color w:val="000000" w:themeColor="text1"/>
          <w:sz w:val="20"/>
          <w:szCs w:val="20"/>
        </w:rPr>
      </w:pPr>
      <w:r w:rsidRPr="00DD0988">
        <w:rPr>
          <w:b/>
          <w:color w:val="000000" w:themeColor="text1"/>
          <w:sz w:val="20"/>
          <w:szCs w:val="20"/>
          <w:vertAlign w:val="superscript"/>
        </w:rPr>
        <w:t>§</w:t>
      </w:r>
      <w:r w:rsidRPr="00DD0988">
        <w:rPr>
          <w:rFonts w:cstheme="minorHAnsi"/>
          <w:color w:val="000000" w:themeColor="text1"/>
          <w:sz w:val="20"/>
          <w:szCs w:val="20"/>
        </w:rPr>
        <w:t>Required for students co-enrolled in MTH 111, highly recommended for all other students</w:t>
      </w:r>
    </w:p>
    <w:p w14:paraId="686AA787" w14:textId="1024FB64" w:rsidR="00862372" w:rsidRPr="00DD0988" w:rsidRDefault="00862372" w:rsidP="00862372">
      <w:pPr>
        <w:rPr>
          <w:b/>
          <w:color w:val="000000" w:themeColor="text1"/>
          <w:sz w:val="20"/>
          <w:szCs w:val="20"/>
        </w:rPr>
      </w:pPr>
      <w:r w:rsidRPr="00DD0988">
        <w:rPr>
          <w:b/>
          <w:color w:val="000000" w:themeColor="text1"/>
          <w:sz w:val="20"/>
          <w:szCs w:val="20"/>
          <w:vertAlign w:val="superscript"/>
        </w:rPr>
        <w:t>§§</w:t>
      </w:r>
      <w:r w:rsidRPr="00DD0988">
        <w:rPr>
          <w:rFonts w:cstheme="minorHAnsi"/>
          <w:color w:val="000000" w:themeColor="text1"/>
          <w:sz w:val="20"/>
          <w:szCs w:val="20"/>
        </w:rPr>
        <w:t>Highly recommended for all students</w:t>
      </w:r>
    </w:p>
    <w:p w14:paraId="399D97D8" w14:textId="2AA05F90" w:rsidR="00AE1B8D" w:rsidRPr="00DD0988" w:rsidRDefault="00667009">
      <w:pPr>
        <w:rPr>
          <w:sz w:val="20"/>
          <w:szCs w:val="20"/>
        </w:rPr>
      </w:pPr>
      <w:r w:rsidRPr="00DD0988">
        <w:rPr>
          <w:sz w:val="20"/>
          <w:szCs w:val="20"/>
        </w:rPr>
        <w:t>*</w:t>
      </w:r>
      <w:r w:rsidR="002B5707" w:rsidRPr="00DD0988">
        <w:rPr>
          <w:sz w:val="20"/>
          <w:szCs w:val="20"/>
        </w:rPr>
        <w:t xml:space="preserve">It is recommended that </w:t>
      </w:r>
      <w:r w:rsidR="00AE1B8D" w:rsidRPr="00DD0988">
        <w:rPr>
          <w:sz w:val="20"/>
          <w:szCs w:val="20"/>
        </w:rPr>
        <w:t xml:space="preserve">students starting with </w:t>
      </w:r>
      <w:r w:rsidR="00EB4496" w:rsidRPr="00DD0988">
        <w:rPr>
          <w:sz w:val="20"/>
          <w:szCs w:val="20"/>
        </w:rPr>
        <w:t>MTH</w:t>
      </w:r>
      <w:r w:rsidR="00AE1B8D" w:rsidRPr="00DD0988">
        <w:rPr>
          <w:sz w:val="20"/>
          <w:szCs w:val="20"/>
        </w:rPr>
        <w:t xml:space="preserve"> 111 take </w:t>
      </w:r>
      <w:r w:rsidR="00EB4496" w:rsidRPr="00DD0988">
        <w:rPr>
          <w:sz w:val="20"/>
          <w:szCs w:val="20"/>
        </w:rPr>
        <w:t>MTH</w:t>
      </w:r>
      <w:r w:rsidR="00AE1B8D" w:rsidRPr="00DD0988">
        <w:rPr>
          <w:sz w:val="20"/>
          <w:szCs w:val="20"/>
        </w:rPr>
        <w:t xml:space="preserve"> 252 (Calc II) during the summer of their first year.</w:t>
      </w:r>
    </w:p>
    <w:p w14:paraId="6DD6FEED" w14:textId="211AE23E" w:rsidR="00694159" w:rsidRPr="00DD0988" w:rsidRDefault="00847138">
      <w:pPr>
        <w:rPr>
          <w:sz w:val="20"/>
          <w:szCs w:val="20"/>
        </w:rPr>
      </w:pPr>
      <w:r w:rsidRPr="00DD0988">
        <w:rPr>
          <w:sz w:val="20"/>
          <w:szCs w:val="20"/>
        </w:rPr>
        <w:t>**</w:t>
      </w:r>
      <w:r w:rsidR="00694159" w:rsidRPr="00DD0988">
        <w:rPr>
          <w:sz w:val="20"/>
          <w:szCs w:val="20"/>
        </w:rPr>
        <w:t>Langua</w:t>
      </w:r>
      <w:r w:rsidR="00732C3C" w:rsidRPr="00DD0988">
        <w:rPr>
          <w:sz w:val="20"/>
          <w:szCs w:val="20"/>
        </w:rPr>
        <w:t>ge requirement is at the second-</w:t>
      </w:r>
      <w:r w:rsidR="00694159" w:rsidRPr="00DD0988">
        <w:rPr>
          <w:sz w:val="20"/>
          <w:szCs w:val="20"/>
        </w:rPr>
        <w:t>year level.  Placement tests may alleviate the first year of foreign language.</w:t>
      </w:r>
    </w:p>
    <w:p w14:paraId="4240B483" w14:textId="77777777" w:rsidR="005419E5" w:rsidRPr="00DD0988" w:rsidRDefault="00847138">
      <w:pPr>
        <w:rPr>
          <w:sz w:val="20"/>
          <w:szCs w:val="20"/>
        </w:rPr>
      </w:pPr>
      <w:r w:rsidRPr="00DD0988">
        <w:rPr>
          <w:sz w:val="20"/>
          <w:szCs w:val="20"/>
        </w:rPr>
        <w:t>***</w:t>
      </w:r>
      <w:r w:rsidR="003C09A3" w:rsidRPr="00DD0988">
        <w:rPr>
          <w:sz w:val="20"/>
          <w:szCs w:val="20"/>
        </w:rPr>
        <w:t xml:space="preserve">Students </w:t>
      </w:r>
      <w:r w:rsidR="00EE60BC" w:rsidRPr="00DD0988">
        <w:rPr>
          <w:sz w:val="20"/>
          <w:szCs w:val="20"/>
        </w:rPr>
        <w:t>must</w:t>
      </w:r>
      <w:r w:rsidR="004C15B4" w:rsidRPr="00DD0988">
        <w:rPr>
          <w:sz w:val="20"/>
          <w:szCs w:val="20"/>
        </w:rPr>
        <w:t xml:space="preserve"> take a minimum of</w:t>
      </w:r>
      <w:r w:rsidR="003C09A3" w:rsidRPr="00DD0988">
        <w:rPr>
          <w:sz w:val="20"/>
          <w:szCs w:val="20"/>
        </w:rPr>
        <w:t xml:space="preserve"> </w:t>
      </w:r>
      <w:r w:rsidR="004C15B4" w:rsidRPr="00DD0988">
        <w:rPr>
          <w:sz w:val="20"/>
          <w:szCs w:val="20"/>
        </w:rPr>
        <w:t>two</w:t>
      </w:r>
      <w:r w:rsidR="00EE60BC" w:rsidRPr="00DD0988">
        <w:rPr>
          <w:sz w:val="20"/>
          <w:szCs w:val="20"/>
        </w:rPr>
        <w:t xml:space="preserve"> </w:t>
      </w:r>
      <w:r w:rsidR="003C09A3" w:rsidRPr="00DD0988">
        <w:rPr>
          <w:sz w:val="20"/>
          <w:szCs w:val="20"/>
        </w:rPr>
        <w:t xml:space="preserve">upper-division </w:t>
      </w:r>
      <w:r w:rsidR="00141302" w:rsidRPr="00DD0988">
        <w:rPr>
          <w:sz w:val="20"/>
          <w:szCs w:val="20"/>
        </w:rPr>
        <w:t xml:space="preserve">CH 375 or </w:t>
      </w:r>
      <w:r w:rsidR="004C15B4" w:rsidRPr="00DD0988">
        <w:rPr>
          <w:sz w:val="20"/>
          <w:szCs w:val="20"/>
        </w:rPr>
        <w:t>CH 4XX</w:t>
      </w:r>
      <w:r w:rsidR="003C09A3" w:rsidRPr="00DD0988">
        <w:rPr>
          <w:sz w:val="20"/>
          <w:szCs w:val="20"/>
        </w:rPr>
        <w:t xml:space="preserve"> labs </w:t>
      </w:r>
      <w:r w:rsidR="004C15B4" w:rsidRPr="00DD0988">
        <w:rPr>
          <w:sz w:val="20"/>
          <w:szCs w:val="20"/>
        </w:rPr>
        <w:t xml:space="preserve">(terms vary depending on the lab courses selected).  </w:t>
      </w:r>
      <w:r w:rsidR="005419E5" w:rsidRPr="00DD0988">
        <w:rPr>
          <w:sz w:val="20"/>
          <w:szCs w:val="20"/>
        </w:rPr>
        <w:t>Students must meet the required</w:t>
      </w:r>
    </w:p>
    <w:p w14:paraId="251486CB" w14:textId="751CDEB4" w:rsidR="00182090" w:rsidRPr="00DD0988" w:rsidRDefault="005419E5" w:rsidP="009D4632">
      <w:pPr>
        <w:rPr>
          <w:sz w:val="20"/>
          <w:szCs w:val="20"/>
        </w:rPr>
      </w:pPr>
      <w:r w:rsidRPr="00DD0988">
        <w:rPr>
          <w:sz w:val="20"/>
          <w:szCs w:val="20"/>
        </w:rPr>
        <w:t xml:space="preserve">      </w:t>
      </w:r>
      <w:r w:rsidR="003C09A3" w:rsidRPr="00DD0988">
        <w:rPr>
          <w:sz w:val="20"/>
          <w:szCs w:val="20"/>
        </w:rPr>
        <w:t>prerequisit</w:t>
      </w:r>
      <w:r w:rsidR="004C15B4" w:rsidRPr="00DD0988">
        <w:rPr>
          <w:sz w:val="20"/>
          <w:szCs w:val="20"/>
        </w:rPr>
        <w:t xml:space="preserve">es </w:t>
      </w:r>
      <w:r w:rsidR="004C15B4" w:rsidRPr="00DD0988">
        <w:rPr>
          <w:i/>
          <w:sz w:val="20"/>
          <w:szCs w:val="20"/>
        </w:rPr>
        <w:t>a</w:t>
      </w:r>
      <w:r w:rsidR="009D4632" w:rsidRPr="00DD0988">
        <w:rPr>
          <w:i/>
          <w:sz w:val="20"/>
          <w:szCs w:val="20"/>
        </w:rPr>
        <w:t>nd</w:t>
      </w:r>
      <w:r w:rsidR="009D4632" w:rsidRPr="00DD0988">
        <w:rPr>
          <w:sz w:val="20"/>
          <w:szCs w:val="20"/>
        </w:rPr>
        <w:t xml:space="preserve"> </w:t>
      </w:r>
      <w:r w:rsidR="00C3523F" w:rsidRPr="00DD0988">
        <w:rPr>
          <w:sz w:val="20"/>
          <w:szCs w:val="20"/>
        </w:rPr>
        <w:t>enroll in</w:t>
      </w:r>
      <w:r w:rsidR="004C15B4" w:rsidRPr="00DD0988">
        <w:rPr>
          <w:sz w:val="20"/>
          <w:szCs w:val="20"/>
        </w:rPr>
        <w:t xml:space="preserve"> the required corequisites for </w:t>
      </w:r>
      <w:r w:rsidR="00D22B3E" w:rsidRPr="00DD0988">
        <w:rPr>
          <w:sz w:val="20"/>
          <w:szCs w:val="20"/>
        </w:rPr>
        <w:t>the lab courses selected.</w:t>
      </w:r>
      <w:r w:rsidR="00182090" w:rsidRPr="00DD0988">
        <w:rPr>
          <w:sz w:val="20"/>
          <w:szCs w:val="20"/>
        </w:rPr>
        <w:br w:type="page"/>
      </w:r>
    </w:p>
    <w:p w14:paraId="528195E1" w14:textId="77777777" w:rsidR="00182090" w:rsidRPr="00DD0988" w:rsidRDefault="00182090" w:rsidP="00182090">
      <w:pPr>
        <w:pStyle w:val="Heading4"/>
        <w:sectPr w:rsidR="00182090" w:rsidRPr="00DD0988" w:rsidSect="00182090">
          <w:type w:val="continuous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bookmarkStart w:id="0" w:name="_Hlk116487507"/>
    </w:p>
    <w:p w14:paraId="1B34CC01" w14:textId="77777777" w:rsidR="00182090" w:rsidRPr="00DD0988" w:rsidRDefault="00182090" w:rsidP="00182090">
      <w:pPr>
        <w:pStyle w:val="Heading4"/>
      </w:pPr>
      <w:r w:rsidRPr="00DD0988">
        <w:lastRenderedPageBreak/>
        <w:t>General Requirements</w:t>
      </w:r>
    </w:p>
    <w:p w14:paraId="538301C0" w14:textId="77777777" w:rsidR="00182090" w:rsidRPr="00DD0988" w:rsidRDefault="00182090" w:rsidP="00182090">
      <w:pPr>
        <w:pStyle w:val="ListParagraph"/>
        <w:numPr>
          <w:ilvl w:val="0"/>
          <w:numId w:val="4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Total Credits: 180 credits</w:t>
      </w:r>
    </w:p>
    <w:p w14:paraId="63E71636" w14:textId="77777777" w:rsidR="00182090" w:rsidRPr="00DD0988" w:rsidRDefault="00182090" w:rsidP="00182090">
      <w:pPr>
        <w:pStyle w:val="ListParagraph"/>
        <w:numPr>
          <w:ilvl w:val="0"/>
          <w:numId w:val="4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Upper Level Credits: 60 credits</w:t>
      </w:r>
    </w:p>
    <w:p w14:paraId="334C124D" w14:textId="77777777" w:rsidR="00182090" w:rsidRPr="00DD0988" w:rsidRDefault="00182090" w:rsidP="00182090">
      <w:pPr>
        <w:rPr>
          <w:sz w:val="20"/>
          <w:szCs w:val="20"/>
        </w:rPr>
      </w:pPr>
    </w:p>
    <w:p w14:paraId="328392F2" w14:textId="71B6F747" w:rsidR="00182090" w:rsidRPr="00DD0988" w:rsidRDefault="00182090" w:rsidP="00182090">
      <w:pPr>
        <w:pStyle w:val="Heading4"/>
      </w:pPr>
      <w:r w:rsidRPr="00DD0988">
        <w:t>Biology Courses</w:t>
      </w:r>
    </w:p>
    <w:p w14:paraId="7CA92427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BI 211 - Principles of Biology I</w:t>
      </w:r>
    </w:p>
    <w:p w14:paraId="7FDCEEFD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BI 212 - Principles of Biology II</w:t>
      </w:r>
    </w:p>
    <w:p w14:paraId="59C965CE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BI 213 - Principles of Biology III</w:t>
      </w:r>
    </w:p>
    <w:p w14:paraId="1E538075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BI 341 - Genetics</w:t>
      </w:r>
    </w:p>
    <w:p w14:paraId="3893B19F" w14:textId="77777777" w:rsidR="00182090" w:rsidRPr="00DD0988" w:rsidRDefault="00182090" w:rsidP="00182090">
      <w:pPr>
        <w:pStyle w:val="Heading4"/>
      </w:pPr>
      <w:r w:rsidRPr="00DD0988">
        <w:t>Chemistry Courses</w:t>
      </w:r>
    </w:p>
    <w:p w14:paraId="25C429B7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221 - General Chemistry I</w:t>
      </w:r>
    </w:p>
    <w:p w14:paraId="71812B2B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222 - General Chemistry II</w:t>
      </w:r>
    </w:p>
    <w:p w14:paraId="0361FAB9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223 - General Chemistry III</w:t>
      </w:r>
    </w:p>
    <w:p w14:paraId="60DC4679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227 - General Chemistry Laboratory I</w:t>
      </w:r>
    </w:p>
    <w:p w14:paraId="7D8883CB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228 - General Chemistry Laboratory II</w:t>
      </w:r>
    </w:p>
    <w:p w14:paraId="7934FBE7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229 - General Chemistry Laboratory III</w:t>
      </w:r>
    </w:p>
    <w:p w14:paraId="00B0C22F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314 - Chemical Research Communication I</w:t>
      </w:r>
    </w:p>
    <w:p w14:paraId="181642E5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315 - Chemical Research Communication II</w:t>
      </w:r>
    </w:p>
    <w:p w14:paraId="2910F90D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316 - Chemical Research Communication III</w:t>
      </w:r>
    </w:p>
    <w:p w14:paraId="0B2F2CFF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334 - Organic Chemistry</w:t>
      </w:r>
    </w:p>
    <w:p w14:paraId="2BDDF67C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335 - Organic Chemistry</w:t>
      </w:r>
    </w:p>
    <w:p w14:paraId="7D45CBF2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336 - Organic Chemistry</w:t>
      </w:r>
    </w:p>
    <w:p w14:paraId="79AE03C0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337 - Introduction to Organic Chemistry Lab</w:t>
      </w:r>
    </w:p>
    <w:p w14:paraId="23D2D683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340 - Organic Spectroscopy</w:t>
      </w:r>
    </w:p>
    <w:p w14:paraId="6A7C1982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341 - Organic Chemistry Lab</w:t>
      </w:r>
    </w:p>
    <w:p w14:paraId="35EB79BA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421 - Analytical Chemistry</w:t>
      </w:r>
    </w:p>
    <w:p w14:paraId="25A9A4D2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425 - Instrumental Analysis</w:t>
      </w:r>
    </w:p>
    <w:p w14:paraId="7824D45E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441 - Physical Chemistry</w:t>
      </w:r>
    </w:p>
    <w:p w14:paraId="37F41050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451 - Biochemistry I</w:t>
      </w:r>
    </w:p>
    <w:p w14:paraId="292291C6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452 - Biochemistry II</w:t>
      </w:r>
    </w:p>
    <w:p w14:paraId="0CFB391F" w14:textId="1CCB14EF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453 - Biochemistry III</w:t>
      </w:r>
    </w:p>
    <w:p w14:paraId="31C49161" w14:textId="77777777" w:rsidR="00182090" w:rsidRPr="00DD0988" w:rsidRDefault="00182090" w:rsidP="00182090">
      <w:p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oose 2 specified upper division chemistry labs</w:t>
      </w:r>
    </w:p>
    <w:p w14:paraId="5D0A15EC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375 - Computational Methods for Scientists</w:t>
      </w:r>
    </w:p>
    <w:p w14:paraId="66F7D6D9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422 - Analytical Chemistry Laboratory</w:t>
      </w:r>
    </w:p>
    <w:p w14:paraId="4CFA340C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426 - Instrumental Analysis Laboratory</w:t>
      </w:r>
    </w:p>
    <w:p w14:paraId="35AB9BCF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427 - Advanced Instrumental Analysis Laboratory</w:t>
      </w:r>
    </w:p>
    <w:p w14:paraId="138519D0" w14:textId="77777777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454 - Biochemistry Laboratory I</w:t>
      </w:r>
    </w:p>
    <w:p w14:paraId="35EED0EB" w14:textId="270D4F5D" w:rsidR="00182090" w:rsidRPr="00DD0988" w:rsidRDefault="00182090" w:rsidP="00182090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455 - Biochemistry Laboratory II</w:t>
      </w:r>
    </w:p>
    <w:p w14:paraId="44AA7462" w14:textId="77777777" w:rsidR="00182090" w:rsidRPr="00DD0988" w:rsidRDefault="00182090" w:rsidP="00182090">
      <w:pPr>
        <w:rPr>
          <w:color w:val="000000" w:themeColor="text1"/>
          <w:sz w:val="20"/>
          <w:szCs w:val="20"/>
        </w:rPr>
      </w:pPr>
    </w:p>
    <w:p w14:paraId="22FFB6BB" w14:textId="65DA31BB" w:rsidR="00182090" w:rsidRPr="00DD0988" w:rsidRDefault="00182090" w:rsidP="00182090">
      <w:pPr>
        <w:pStyle w:val="Heading4"/>
      </w:pPr>
      <w:bookmarkStart w:id="1" w:name="_Hlk116487670"/>
      <w:r w:rsidRPr="00DD0988">
        <w:t>Mathematics Courses</w:t>
      </w:r>
    </w:p>
    <w:p w14:paraId="4711F861" w14:textId="77777777" w:rsidR="00182090" w:rsidRPr="00DD0988" w:rsidRDefault="00182090" w:rsidP="00182090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MTH 251 - Calculus I</w:t>
      </w:r>
    </w:p>
    <w:p w14:paraId="17726FEA" w14:textId="69917153" w:rsidR="00182090" w:rsidRPr="00DD0988" w:rsidRDefault="00182090" w:rsidP="00182090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MTH 252 - Calculus II</w:t>
      </w:r>
    </w:p>
    <w:p w14:paraId="45327C0C" w14:textId="038CF7DA" w:rsidR="00182090" w:rsidRPr="00DD0988" w:rsidRDefault="00182090" w:rsidP="00182090">
      <w:pPr>
        <w:pStyle w:val="Heading4"/>
      </w:pPr>
      <w:r w:rsidRPr="00DD0988">
        <w:br w:type="column"/>
      </w:r>
      <w:r w:rsidRPr="00DD0988">
        <w:t>Physics Courses:</w:t>
      </w:r>
    </w:p>
    <w:p w14:paraId="71C80D76" w14:textId="77777777" w:rsidR="00182090" w:rsidRPr="00DD0988" w:rsidRDefault="00182090" w:rsidP="00182090">
      <w:pPr>
        <w:rPr>
          <w:b/>
          <w:i/>
          <w:color w:val="000000" w:themeColor="text1"/>
          <w:sz w:val="20"/>
          <w:szCs w:val="20"/>
        </w:rPr>
      </w:pPr>
      <w:r w:rsidRPr="00DD0988">
        <w:rPr>
          <w:b/>
          <w:i/>
          <w:color w:val="000000" w:themeColor="text1"/>
          <w:sz w:val="20"/>
          <w:szCs w:val="20"/>
        </w:rPr>
        <w:t>Either:</w:t>
      </w:r>
    </w:p>
    <w:p w14:paraId="6C0F3C72" w14:textId="45951D27" w:rsidR="00182090" w:rsidRPr="00DD0988" w:rsidRDefault="00182090" w:rsidP="00182090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PH 201 - General Physics I</w:t>
      </w:r>
      <w:r w:rsidRPr="00DD0988">
        <w:rPr>
          <w:color w:val="000000" w:themeColor="text1"/>
          <w:sz w:val="20"/>
          <w:szCs w:val="20"/>
        </w:rPr>
        <w:tab/>
      </w:r>
      <w:r w:rsidRPr="00DD0988">
        <w:rPr>
          <w:b/>
          <w:i/>
          <w:color w:val="000000" w:themeColor="text1"/>
          <w:sz w:val="20"/>
          <w:szCs w:val="20"/>
        </w:rPr>
        <w:t>or</w:t>
      </w:r>
      <w:r w:rsidRPr="00DD0988">
        <w:rPr>
          <w:color w:val="000000" w:themeColor="text1"/>
          <w:sz w:val="20"/>
          <w:szCs w:val="20"/>
        </w:rPr>
        <w:tab/>
        <w:t xml:space="preserve"> PH 221 - General Physics I</w:t>
      </w:r>
    </w:p>
    <w:p w14:paraId="5FF7E103" w14:textId="012E6617" w:rsidR="00182090" w:rsidRPr="00DD0988" w:rsidRDefault="00182090" w:rsidP="00182090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</w:p>
    <w:p w14:paraId="4380273A" w14:textId="02DDBA85" w:rsidR="00182090" w:rsidRPr="00DD0988" w:rsidRDefault="00182090" w:rsidP="00182090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 xml:space="preserve">PH 202 - General Physics II </w:t>
      </w:r>
      <w:r w:rsidRPr="00DD0988">
        <w:rPr>
          <w:color w:val="000000" w:themeColor="text1"/>
          <w:sz w:val="20"/>
          <w:szCs w:val="20"/>
        </w:rPr>
        <w:tab/>
      </w:r>
      <w:r w:rsidRPr="00DD0988">
        <w:rPr>
          <w:b/>
          <w:i/>
          <w:color w:val="000000" w:themeColor="text1"/>
          <w:sz w:val="20"/>
          <w:szCs w:val="20"/>
        </w:rPr>
        <w:t>or</w:t>
      </w:r>
      <w:r w:rsidRPr="00DD0988">
        <w:rPr>
          <w:color w:val="000000" w:themeColor="text1"/>
          <w:sz w:val="20"/>
          <w:szCs w:val="20"/>
        </w:rPr>
        <w:tab/>
        <w:t xml:space="preserve"> PH 222 - General Physics I</w:t>
      </w:r>
    </w:p>
    <w:p w14:paraId="37CE7834" w14:textId="287DB315" w:rsidR="00182090" w:rsidRPr="00DD0988" w:rsidRDefault="00182090" w:rsidP="00182090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 xml:space="preserve">PH 203 - General Physics III </w:t>
      </w:r>
      <w:r w:rsidRPr="00DD0988">
        <w:rPr>
          <w:color w:val="000000" w:themeColor="text1"/>
          <w:sz w:val="20"/>
          <w:szCs w:val="20"/>
        </w:rPr>
        <w:tab/>
      </w:r>
      <w:r w:rsidRPr="00DD0988">
        <w:rPr>
          <w:b/>
          <w:i/>
          <w:color w:val="000000" w:themeColor="text1"/>
          <w:sz w:val="20"/>
          <w:szCs w:val="20"/>
        </w:rPr>
        <w:t>or</w:t>
      </w:r>
      <w:r w:rsidRPr="00DD0988">
        <w:rPr>
          <w:color w:val="000000" w:themeColor="text1"/>
          <w:sz w:val="20"/>
          <w:szCs w:val="20"/>
        </w:rPr>
        <w:tab/>
        <w:t xml:space="preserve"> PH 223 - General Physics I</w:t>
      </w:r>
    </w:p>
    <w:p w14:paraId="7BAAF816" w14:textId="43328E24" w:rsidR="00182090" w:rsidRPr="00DD0988" w:rsidRDefault="00182090" w:rsidP="00182090">
      <w:pPr>
        <w:rPr>
          <w:b/>
          <w:i/>
          <w:color w:val="000000" w:themeColor="text1"/>
          <w:sz w:val="20"/>
          <w:szCs w:val="20"/>
        </w:rPr>
      </w:pPr>
      <w:r w:rsidRPr="00DD0988">
        <w:rPr>
          <w:b/>
          <w:i/>
          <w:color w:val="000000" w:themeColor="text1"/>
          <w:sz w:val="20"/>
          <w:szCs w:val="20"/>
        </w:rPr>
        <w:t>and</w:t>
      </w:r>
    </w:p>
    <w:p w14:paraId="4CC54C20" w14:textId="77777777" w:rsidR="00182090" w:rsidRPr="00DD0988" w:rsidRDefault="00182090" w:rsidP="00182090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PH 224 - General Physics Laboratory I</w:t>
      </w:r>
    </w:p>
    <w:p w14:paraId="48064A9B" w14:textId="77777777" w:rsidR="00182090" w:rsidRPr="00DD0988" w:rsidRDefault="00182090" w:rsidP="00182090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PH 225 - General Physics Laboratory II</w:t>
      </w:r>
    </w:p>
    <w:p w14:paraId="3468F420" w14:textId="79CA5281" w:rsidR="00182090" w:rsidRPr="00DD0988" w:rsidRDefault="00182090" w:rsidP="00182090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PH 226 - General Physics Laboratory III</w:t>
      </w:r>
    </w:p>
    <w:p w14:paraId="61CC09C9" w14:textId="77777777" w:rsidR="00182090" w:rsidRPr="00DD0988" w:rsidRDefault="00182090" w:rsidP="00182090">
      <w:pPr>
        <w:rPr>
          <w:color w:val="000000" w:themeColor="text1"/>
          <w:sz w:val="20"/>
          <w:szCs w:val="20"/>
        </w:rPr>
      </w:pPr>
    </w:p>
    <w:p w14:paraId="283352C0" w14:textId="426AAFAF" w:rsidR="00182090" w:rsidRPr="00DD0988" w:rsidRDefault="00182090" w:rsidP="00182090">
      <w:pPr>
        <w:pStyle w:val="Heading4"/>
      </w:pPr>
      <w:r w:rsidRPr="00DD0988">
        <w:t>Psychology</w:t>
      </w:r>
    </w:p>
    <w:p w14:paraId="24E430D8" w14:textId="77777777" w:rsidR="00182090" w:rsidRPr="00DD0988" w:rsidRDefault="00182090" w:rsidP="00182090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PSY 201 - General Psychology</w:t>
      </w:r>
    </w:p>
    <w:p w14:paraId="11E2B76D" w14:textId="7415023D" w:rsidR="00182090" w:rsidRPr="00DD0988" w:rsidRDefault="00182090" w:rsidP="00182090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PSY 202 - General Psychology</w:t>
      </w:r>
    </w:p>
    <w:p w14:paraId="6503E1BB" w14:textId="77777777" w:rsidR="00182090" w:rsidRPr="00DD0988" w:rsidRDefault="00182090" w:rsidP="00182090">
      <w:pPr>
        <w:rPr>
          <w:color w:val="000000" w:themeColor="text1"/>
          <w:sz w:val="20"/>
          <w:szCs w:val="20"/>
        </w:rPr>
      </w:pPr>
    </w:p>
    <w:p w14:paraId="3CE4B3AA" w14:textId="77777777" w:rsidR="00182090" w:rsidRPr="00DD0988" w:rsidRDefault="00182090" w:rsidP="00182090">
      <w:pPr>
        <w:pStyle w:val="Heading4"/>
      </w:pPr>
      <w:r w:rsidRPr="00DD0988">
        <w:t>University Requirements</w:t>
      </w:r>
    </w:p>
    <w:p w14:paraId="2CCD44DE" w14:textId="77777777" w:rsidR="00182090" w:rsidRPr="00DD0988" w:rsidRDefault="00182090" w:rsidP="00182090">
      <w:pPr>
        <w:ind w:left="360"/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Foundations (A, B, &amp;C)</w:t>
      </w:r>
    </w:p>
    <w:p w14:paraId="59D7D6C2" w14:textId="77777777" w:rsidR="00182090" w:rsidRPr="00DD0988" w:rsidRDefault="00182090" w:rsidP="00182090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ab/>
        <w:t>USEM 101 – University Seminar</w:t>
      </w:r>
    </w:p>
    <w:p w14:paraId="4856AFB6" w14:textId="77777777" w:rsidR="00182090" w:rsidRPr="00DD0988" w:rsidRDefault="00182090" w:rsidP="00182090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ab/>
        <w:t>USEM 102 – University Seminar</w:t>
      </w:r>
    </w:p>
    <w:p w14:paraId="409FADC9" w14:textId="77777777" w:rsidR="00182090" w:rsidRPr="00DD0988" w:rsidRDefault="00182090" w:rsidP="00182090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ab/>
        <w:t>USEM 103 – University Seminar</w:t>
      </w:r>
    </w:p>
    <w:p w14:paraId="48DADB99" w14:textId="77777777" w:rsidR="00182090" w:rsidRPr="00DD0988" w:rsidRDefault="00182090" w:rsidP="00182090">
      <w:pPr>
        <w:ind w:left="360"/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Quantitative Reasoning (D)</w:t>
      </w:r>
    </w:p>
    <w:p w14:paraId="0F2765C9" w14:textId="77777777" w:rsidR="00182090" w:rsidRPr="00DD0988" w:rsidRDefault="00182090" w:rsidP="00182090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ab/>
        <w:t xml:space="preserve">MATH 111 </w:t>
      </w:r>
      <w:r w:rsidRPr="00DD0988">
        <w:rPr>
          <w:b/>
          <w:i/>
          <w:color w:val="000000" w:themeColor="text1"/>
          <w:sz w:val="20"/>
          <w:szCs w:val="20"/>
        </w:rPr>
        <w:t>or</w:t>
      </w:r>
      <w:r w:rsidRPr="00DD0988">
        <w:rPr>
          <w:color w:val="000000" w:themeColor="text1"/>
          <w:sz w:val="20"/>
          <w:szCs w:val="20"/>
        </w:rPr>
        <w:t xml:space="preserve"> MATH 112 </w:t>
      </w:r>
      <w:r w:rsidRPr="00DD0988">
        <w:rPr>
          <w:b/>
          <w:i/>
          <w:color w:val="000000" w:themeColor="text1"/>
          <w:sz w:val="20"/>
          <w:szCs w:val="20"/>
        </w:rPr>
        <w:t>or</w:t>
      </w:r>
      <w:r w:rsidRPr="00DD0988">
        <w:rPr>
          <w:color w:val="000000" w:themeColor="text1"/>
          <w:sz w:val="20"/>
          <w:szCs w:val="20"/>
        </w:rPr>
        <w:t xml:space="preserve"> MTH 251</w:t>
      </w:r>
    </w:p>
    <w:p w14:paraId="75788464" w14:textId="77777777" w:rsidR="00182090" w:rsidRPr="00DD0988" w:rsidRDefault="00182090" w:rsidP="00182090">
      <w:pPr>
        <w:ind w:left="360"/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Humanities (E, 2 courses)</w:t>
      </w:r>
    </w:p>
    <w:p w14:paraId="2B7BEF42" w14:textId="77777777" w:rsidR="00182090" w:rsidRPr="00DD0988" w:rsidRDefault="00182090" w:rsidP="00182090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 xml:space="preserve">Course 1: </w:t>
      </w:r>
    </w:p>
    <w:p w14:paraId="4C96856D" w14:textId="77777777" w:rsidR="00182090" w:rsidRPr="00DD0988" w:rsidRDefault="00182090" w:rsidP="00182090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 xml:space="preserve">Course 2: </w:t>
      </w:r>
    </w:p>
    <w:p w14:paraId="45898741" w14:textId="77777777" w:rsidR="00182090" w:rsidRPr="00DD0988" w:rsidRDefault="00182090" w:rsidP="00182090">
      <w:pPr>
        <w:ind w:left="360"/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Social Sciences (F, 2 courses)</w:t>
      </w:r>
    </w:p>
    <w:p w14:paraId="4816AE97" w14:textId="77777777" w:rsidR="00182090" w:rsidRPr="00DD0988" w:rsidRDefault="00182090" w:rsidP="00182090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 xml:space="preserve">Course 1: </w:t>
      </w:r>
    </w:p>
    <w:p w14:paraId="2934B8DD" w14:textId="77777777" w:rsidR="00182090" w:rsidRPr="00DD0988" w:rsidRDefault="00182090" w:rsidP="00182090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 xml:space="preserve">Course 2: </w:t>
      </w:r>
    </w:p>
    <w:p w14:paraId="66A4C03D" w14:textId="77777777" w:rsidR="00182090" w:rsidRPr="00DD0988" w:rsidRDefault="00182090" w:rsidP="00182090">
      <w:pPr>
        <w:ind w:left="360"/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Science (G, 2 courses with lab)</w:t>
      </w:r>
    </w:p>
    <w:p w14:paraId="596FC8B6" w14:textId="77777777" w:rsidR="00182090" w:rsidRPr="00DD0988" w:rsidRDefault="00182090" w:rsidP="00182090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BI 211</w:t>
      </w:r>
    </w:p>
    <w:p w14:paraId="3073E52E" w14:textId="77777777" w:rsidR="00182090" w:rsidRPr="00DD0988" w:rsidRDefault="00182090" w:rsidP="00182090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 221 &amp; CH 227</w:t>
      </w:r>
    </w:p>
    <w:p w14:paraId="692BE13D" w14:textId="77777777" w:rsidR="00182090" w:rsidRPr="00DD0988" w:rsidRDefault="00182090" w:rsidP="00182090">
      <w:pPr>
        <w:ind w:left="360"/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Upper Division Integrations</w:t>
      </w:r>
    </w:p>
    <w:p w14:paraId="536CBE98" w14:textId="77777777" w:rsidR="00182090" w:rsidRPr="00DD0988" w:rsidRDefault="00182090" w:rsidP="00182090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One Course: Citizenship and Social Responsibility Course</w:t>
      </w:r>
    </w:p>
    <w:p w14:paraId="0DD8BA78" w14:textId="77777777" w:rsidR="00182090" w:rsidRPr="00DD0988" w:rsidRDefault="00182090" w:rsidP="00182090">
      <w:pPr>
        <w:ind w:left="720" w:firstLine="360"/>
        <w:rPr>
          <w:b/>
          <w:i/>
          <w:color w:val="000000" w:themeColor="text1"/>
          <w:sz w:val="20"/>
          <w:szCs w:val="20"/>
        </w:rPr>
      </w:pPr>
      <w:r w:rsidRPr="00DD0988">
        <w:rPr>
          <w:b/>
          <w:i/>
          <w:color w:val="000000" w:themeColor="text1"/>
          <w:sz w:val="20"/>
          <w:szCs w:val="20"/>
        </w:rPr>
        <w:t>or</w:t>
      </w:r>
    </w:p>
    <w:p w14:paraId="1B31ED4B" w14:textId="77777777" w:rsidR="00182090" w:rsidRPr="00DD0988" w:rsidRDefault="00182090" w:rsidP="00182090">
      <w:pPr>
        <w:ind w:left="720" w:firstLine="720"/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Science, Technology, and Society Course:</w:t>
      </w:r>
    </w:p>
    <w:p w14:paraId="28B3EC56" w14:textId="18269514" w:rsidR="00182090" w:rsidRPr="00DD0988" w:rsidRDefault="00182090" w:rsidP="00182090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One Course: Diversity and Global Awareness Course:</w:t>
      </w:r>
    </w:p>
    <w:p w14:paraId="7C76AB04" w14:textId="77777777" w:rsidR="00182090" w:rsidRPr="00DD0988" w:rsidRDefault="00182090" w:rsidP="00182090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BA Requirement (Foreign Language)</w:t>
      </w:r>
    </w:p>
    <w:p w14:paraId="6F8BBC19" w14:textId="77777777" w:rsidR="00182090" w:rsidRPr="00DD0988" w:rsidRDefault="00182090" w:rsidP="00182090">
      <w:pPr>
        <w:ind w:left="1080" w:firstLine="720"/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Note: A grade of C- or better in each course is required. </w:t>
      </w:r>
    </w:p>
    <w:p w14:paraId="5EBC10D4" w14:textId="77777777" w:rsidR="00182090" w:rsidRPr="00DD0988" w:rsidRDefault="00182090" w:rsidP="00182090">
      <w:pPr>
        <w:ind w:left="720" w:firstLine="720"/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ASL 201, 202, &amp; 203 or above (12 credits)</w:t>
      </w:r>
    </w:p>
    <w:p w14:paraId="6FDE77B2" w14:textId="77777777" w:rsidR="00182090" w:rsidRPr="00DD0988" w:rsidRDefault="00182090" w:rsidP="00182090">
      <w:pPr>
        <w:ind w:left="720" w:firstLine="720"/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CHN 201, 202, &amp; 203 or above (12 credits)</w:t>
      </w:r>
    </w:p>
    <w:p w14:paraId="44A2C9F8" w14:textId="77777777" w:rsidR="00182090" w:rsidRPr="00DD0988" w:rsidRDefault="00182090" w:rsidP="00182090">
      <w:pPr>
        <w:ind w:left="720" w:firstLine="720"/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FR 201, 202, &amp; 203 or above (12 credits)</w:t>
      </w:r>
    </w:p>
    <w:p w14:paraId="342B14EC" w14:textId="77777777" w:rsidR="00182090" w:rsidRPr="00DD0988" w:rsidRDefault="00182090" w:rsidP="00182090">
      <w:pPr>
        <w:ind w:left="720" w:firstLine="720"/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GL 201, 202, &amp; 203 or above (12 credits)</w:t>
      </w:r>
    </w:p>
    <w:p w14:paraId="73CE75CD" w14:textId="77777777" w:rsidR="00182090" w:rsidRPr="00DD0988" w:rsidRDefault="00182090" w:rsidP="00182090">
      <w:pPr>
        <w:ind w:left="720" w:firstLine="720"/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JPN 201, 202, &amp; 203 or above (12 credits)</w:t>
      </w:r>
    </w:p>
    <w:p w14:paraId="197E5B6A" w14:textId="520D22A9" w:rsidR="00182090" w:rsidRDefault="00182090" w:rsidP="00182090">
      <w:pPr>
        <w:ind w:left="720" w:firstLine="720"/>
        <w:rPr>
          <w:color w:val="000000" w:themeColor="text1"/>
          <w:sz w:val="20"/>
          <w:szCs w:val="20"/>
        </w:rPr>
      </w:pPr>
      <w:r w:rsidRPr="00DD0988">
        <w:rPr>
          <w:color w:val="000000" w:themeColor="text1"/>
          <w:sz w:val="20"/>
          <w:szCs w:val="20"/>
        </w:rPr>
        <w:t>SPAN 201, 202, &amp; 203 or above (12 credits)</w:t>
      </w:r>
      <w:bookmarkStart w:id="2" w:name="_GoBack"/>
      <w:bookmarkEnd w:id="0"/>
      <w:bookmarkEnd w:id="1"/>
      <w:bookmarkEnd w:id="2"/>
    </w:p>
    <w:sectPr w:rsidR="00182090" w:rsidSect="00182090">
      <w:type w:val="continuous"/>
      <w:pgSz w:w="15840" w:h="12240" w:orient="landscape"/>
      <w:pgMar w:top="720" w:right="720" w:bottom="720" w:left="720" w:header="720" w:footer="720" w:gutter="0"/>
      <w:cols w:num="2" w:sep="1" w:space="720" w:equalWidth="0">
        <w:col w:w="5040" w:space="720"/>
        <w:col w:w="864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6A28E2"/>
    <w:multiLevelType w:val="hybridMultilevel"/>
    <w:tmpl w:val="6548F064"/>
    <w:lvl w:ilvl="0" w:tplc="38962380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A930CA9"/>
    <w:multiLevelType w:val="hybridMultilevel"/>
    <w:tmpl w:val="A67A1E5E"/>
    <w:lvl w:ilvl="0" w:tplc="38962380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56103F2"/>
    <w:multiLevelType w:val="hybridMultilevel"/>
    <w:tmpl w:val="1CC2BEAA"/>
    <w:lvl w:ilvl="0" w:tplc="3896238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1758A1"/>
    <w:multiLevelType w:val="hybridMultilevel"/>
    <w:tmpl w:val="C18C8878"/>
    <w:lvl w:ilvl="0" w:tplc="3896238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4E4BA5"/>
    <w:multiLevelType w:val="hybridMultilevel"/>
    <w:tmpl w:val="B336C5AA"/>
    <w:lvl w:ilvl="0" w:tplc="3896238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tTQwsTQ2NTQwM7RU0lEKTi0uzszPAykwqgUAbv0jziwAAAA="/>
  </w:docVars>
  <w:rsids>
    <w:rsidRoot w:val="00A25296"/>
    <w:rsid w:val="00047A62"/>
    <w:rsid w:val="000C5EB0"/>
    <w:rsid w:val="00107955"/>
    <w:rsid w:val="00107D22"/>
    <w:rsid w:val="00121119"/>
    <w:rsid w:val="00141302"/>
    <w:rsid w:val="00163CA5"/>
    <w:rsid w:val="00182090"/>
    <w:rsid w:val="001C227B"/>
    <w:rsid w:val="001C4CEA"/>
    <w:rsid w:val="001E3ACB"/>
    <w:rsid w:val="0028546C"/>
    <w:rsid w:val="00291972"/>
    <w:rsid w:val="002B5707"/>
    <w:rsid w:val="002D7A5A"/>
    <w:rsid w:val="00300213"/>
    <w:rsid w:val="00317896"/>
    <w:rsid w:val="00321619"/>
    <w:rsid w:val="0036071D"/>
    <w:rsid w:val="0038210F"/>
    <w:rsid w:val="0038280F"/>
    <w:rsid w:val="003B3625"/>
    <w:rsid w:val="003C09A3"/>
    <w:rsid w:val="0040687B"/>
    <w:rsid w:val="004132CF"/>
    <w:rsid w:val="00480354"/>
    <w:rsid w:val="004807F6"/>
    <w:rsid w:val="004C15B4"/>
    <w:rsid w:val="005419E5"/>
    <w:rsid w:val="00575DFF"/>
    <w:rsid w:val="00611771"/>
    <w:rsid w:val="006204B2"/>
    <w:rsid w:val="00667009"/>
    <w:rsid w:val="006934FA"/>
    <w:rsid w:val="00694159"/>
    <w:rsid w:val="007062D3"/>
    <w:rsid w:val="00732C3C"/>
    <w:rsid w:val="00754A04"/>
    <w:rsid w:val="00761F45"/>
    <w:rsid w:val="00767B0C"/>
    <w:rsid w:val="007A5675"/>
    <w:rsid w:val="007B0277"/>
    <w:rsid w:val="007B3BE1"/>
    <w:rsid w:val="007B5F2E"/>
    <w:rsid w:val="007F45BA"/>
    <w:rsid w:val="008154E9"/>
    <w:rsid w:val="00820552"/>
    <w:rsid w:val="00835E7C"/>
    <w:rsid w:val="00847138"/>
    <w:rsid w:val="00860E05"/>
    <w:rsid w:val="00862372"/>
    <w:rsid w:val="00873AC1"/>
    <w:rsid w:val="00876E1E"/>
    <w:rsid w:val="008A0D7C"/>
    <w:rsid w:val="008C2DCB"/>
    <w:rsid w:val="00914FA5"/>
    <w:rsid w:val="00993731"/>
    <w:rsid w:val="009954DB"/>
    <w:rsid w:val="0099710E"/>
    <w:rsid w:val="009A224E"/>
    <w:rsid w:val="009B41D6"/>
    <w:rsid w:val="009D4632"/>
    <w:rsid w:val="009E318C"/>
    <w:rsid w:val="009E6602"/>
    <w:rsid w:val="009F1131"/>
    <w:rsid w:val="00A25296"/>
    <w:rsid w:val="00A30388"/>
    <w:rsid w:val="00A32086"/>
    <w:rsid w:val="00A46ABF"/>
    <w:rsid w:val="00A84AD9"/>
    <w:rsid w:val="00AC382C"/>
    <w:rsid w:val="00AE1B8D"/>
    <w:rsid w:val="00AF3568"/>
    <w:rsid w:val="00B84A24"/>
    <w:rsid w:val="00BA5ACB"/>
    <w:rsid w:val="00BB0358"/>
    <w:rsid w:val="00BD0C55"/>
    <w:rsid w:val="00BD7471"/>
    <w:rsid w:val="00C04B47"/>
    <w:rsid w:val="00C3523F"/>
    <w:rsid w:val="00C409ED"/>
    <w:rsid w:val="00C4572D"/>
    <w:rsid w:val="00C511C1"/>
    <w:rsid w:val="00C55F0F"/>
    <w:rsid w:val="00CC30FC"/>
    <w:rsid w:val="00D05750"/>
    <w:rsid w:val="00D13AF9"/>
    <w:rsid w:val="00D162AD"/>
    <w:rsid w:val="00D1712A"/>
    <w:rsid w:val="00D20EBE"/>
    <w:rsid w:val="00D22B3E"/>
    <w:rsid w:val="00D32037"/>
    <w:rsid w:val="00DA7769"/>
    <w:rsid w:val="00DB4E76"/>
    <w:rsid w:val="00DC21D9"/>
    <w:rsid w:val="00DC5FCC"/>
    <w:rsid w:val="00DD0988"/>
    <w:rsid w:val="00DD2808"/>
    <w:rsid w:val="00E23F6B"/>
    <w:rsid w:val="00E27D58"/>
    <w:rsid w:val="00E32D87"/>
    <w:rsid w:val="00E65A0A"/>
    <w:rsid w:val="00E85DAB"/>
    <w:rsid w:val="00EB4496"/>
    <w:rsid w:val="00EB5AC0"/>
    <w:rsid w:val="00EE5FAF"/>
    <w:rsid w:val="00EE60BC"/>
    <w:rsid w:val="00F42669"/>
    <w:rsid w:val="00FA64E5"/>
    <w:rsid w:val="00FB098C"/>
    <w:rsid w:val="00FC1DC8"/>
    <w:rsid w:val="00FC35EB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BABA7B"/>
  <w15:chartTrackingRefBased/>
  <w15:docId w15:val="{F94AC632-F4EA-4294-B782-FD8EA0171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DD280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8209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3">
    <w:name w:val="Style3"/>
    <w:basedOn w:val="Heading1"/>
    <w:autoRedefine/>
    <w:rsid w:val="00DD2808"/>
    <w:rPr>
      <w:rFonts w:ascii="Times New Roman" w:hAnsi="Times New Roman"/>
      <w:sz w:val="24"/>
      <w:szCs w:val="24"/>
    </w:rPr>
  </w:style>
  <w:style w:type="paragraph" w:customStyle="1" w:styleId="Style2">
    <w:name w:val="Style2"/>
    <w:basedOn w:val="Heading1"/>
    <w:autoRedefine/>
    <w:rsid w:val="00DC5FCC"/>
    <w:rPr>
      <w:rFonts w:ascii="Times New Roman" w:hAnsi="Times New Roman"/>
      <w:sz w:val="24"/>
      <w:szCs w:val="24"/>
    </w:rPr>
  </w:style>
  <w:style w:type="table" w:styleId="TableGrid">
    <w:name w:val="Table Grid"/>
    <w:basedOn w:val="TableNormal"/>
    <w:rsid w:val="00A252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BD0C55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182090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paragraph" w:styleId="ListParagraph">
    <w:name w:val="List Paragraph"/>
    <w:basedOn w:val="Normal"/>
    <w:uiPriority w:val="34"/>
    <w:qFormat/>
    <w:rsid w:val="001820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79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4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90</Words>
  <Characters>507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:</vt:lpstr>
    </vt:vector>
  </TitlesOfParts>
  <Company>Southern Oregon University</Company>
  <LinksUpToDate>false</LinksUpToDate>
  <CharactersWithSpaces>5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:</dc:title>
  <dc:subject/>
  <dc:creator>ArtMgr</dc:creator>
  <cp:keywords/>
  <dc:description/>
  <cp:lastModifiedBy>Anna F. Oliveri</cp:lastModifiedBy>
  <cp:revision>4</cp:revision>
  <cp:lastPrinted>2007-06-19T19:03:00Z</cp:lastPrinted>
  <dcterms:created xsi:type="dcterms:W3CDTF">2022-10-13T18:41:00Z</dcterms:created>
  <dcterms:modified xsi:type="dcterms:W3CDTF">2023-03-22T18:38:00Z</dcterms:modified>
</cp:coreProperties>
</file>